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26DDD466" w:rsidR="006D75AF" w:rsidRDefault="00AB5076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genda</w:t>
      </w:r>
      <w:r w:rsidR="006D75AF">
        <w:rPr>
          <w:rFonts w:ascii="Times New Roman" w:hAnsi="Times New Roman"/>
          <w:b/>
          <w:sz w:val="24"/>
          <w:szCs w:val="24"/>
        </w:rPr>
        <w:t xml:space="preserve"> ANS-NE EC Meeting</w:t>
      </w:r>
    </w:p>
    <w:p w14:paraId="01935ADF" w14:textId="2A2A65A1" w:rsidR="006D75AF" w:rsidRPr="00C827A4" w:rsidRDefault="006D75AF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4:00 </w:t>
      </w:r>
      <w:r w:rsidRPr="00C827A4">
        <w:rPr>
          <w:rFonts w:ascii="Times New Roman" w:hAnsi="Times New Roman"/>
          <w:b/>
          <w:sz w:val="24"/>
          <w:szCs w:val="24"/>
        </w:rPr>
        <w:t xml:space="preserve">pm </w:t>
      </w:r>
      <w:r w:rsidR="00AB5076">
        <w:rPr>
          <w:rFonts w:ascii="Times New Roman" w:hAnsi="Times New Roman"/>
          <w:b/>
          <w:sz w:val="24"/>
          <w:szCs w:val="24"/>
        </w:rPr>
        <w:t xml:space="preserve">May </w:t>
      </w:r>
      <w:r w:rsidR="000935B6">
        <w:rPr>
          <w:rFonts w:ascii="Times New Roman" w:hAnsi="Times New Roman"/>
          <w:b/>
          <w:sz w:val="24"/>
          <w:szCs w:val="24"/>
        </w:rPr>
        <w:t>12</w:t>
      </w:r>
      <w:r w:rsidR="00610FA2">
        <w:rPr>
          <w:rFonts w:ascii="Times New Roman" w:hAnsi="Times New Roman"/>
          <w:b/>
          <w:sz w:val="24"/>
          <w:szCs w:val="24"/>
        </w:rPr>
        <w:t>, 2022</w:t>
      </w:r>
    </w:p>
    <w:p w14:paraId="0D11C9BF" w14:textId="42509308" w:rsidR="006D75AF" w:rsidRDefault="006D75AF" w:rsidP="006D75A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587244">
        <w:rPr>
          <w:rFonts w:ascii="Times New Roman" w:hAnsi="Times New Roman"/>
          <w:b/>
          <w:sz w:val="24"/>
          <w:szCs w:val="24"/>
          <w:u w:val="single"/>
        </w:rPr>
        <w:t>Virtual Meeting</w:t>
      </w:r>
    </w:p>
    <w:p w14:paraId="4FADC174" w14:textId="57E35861" w:rsidR="00497F91" w:rsidRDefault="00497F91" w:rsidP="00497F91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2C91564F" w14:textId="29439652" w:rsidR="00587244" w:rsidRPr="00EA69EB" w:rsidRDefault="00587244" w:rsidP="00C827A4">
      <w:pPr>
        <w:ind w:left="1170" w:hanging="1170"/>
        <w:rPr>
          <w:rFonts w:ascii="Times New Roman" w:hAnsi="Times New Roman"/>
          <w:bCs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Attendees</w:t>
      </w:r>
      <w:r w:rsidR="00F77D99" w:rsidRPr="00EA69EB">
        <w:rPr>
          <w:rFonts w:ascii="Times New Roman" w:hAnsi="Times New Roman"/>
          <w:b/>
          <w:sz w:val="24"/>
          <w:szCs w:val="24"/>
        </w:rPr>
        <w:t>:</w:t>
      </w:r>
      <w:r w:rsidR="00F77D99" w:rsidRPr="00EA69EB">
        <w:rPr>
          <w:rFonts w:ascii="Times New Roman" w:hAnsi="Times New Roman"/>
          <w:bCs/>
          <w:sz w:val="24"/>
          <w:szCs w:val="24"/>
        </w:rPr>
        <w:t xml:space="preserve">  </w:t>
      </w:r>
      <w:r w:rsidR="00BF1046" w:rsidRPr="00EA69EB">
        <w:rPr>
          <w:rFonts w:ascii="Times New Roman" w:hAnsi="Times New Roman"/>
          <w:bCs/>
          <w:sz w:val="24"/>
          <w:szCs w:val="24"/>
        </w:rPr>
        <w:t>D. Martin, C. Roy, N. Glucksberg, S. Stamm, R. Burg, B. Capstick, B. Graber, B. Kalantari</w:t>
      </w:r>
    </w:p>
    <w:p w14:paraId="11A8D7BF" w14:textId="77777777" w:rsidR="00587244" w:rsidRPr="00EA69EB" w:rsidRDefault="00587244" w:rsidP="0071234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19A058F6" w14:textId="4CB7AAC8" w:rsidR="009E5A9A" w:rsidRPr="00EA69EB" w:rsidRDefault="009E5A9A" w:rsidP="009E5A9A">
      <w:pPr>
        <w:rPr>
          <w:rFonts w:ascii="Times New Roman" w:hAnsi="Times New Roman"/>
          <w:b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Discussion Items:</w:t>
      </w:r>
    </w:p>
    <w:p w14:paraId="0956D8C9" w14:textId="70A661D2" w:rsidR="009F25FD" w:rsidRPr="00EA69EB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 xml:space="preserve">Quorum </w:t>
      </w:r>
      <w:proofErr w:type="gramStart"/>
      <w:r w:rsidR="00C2784A" w:rsidRPr="00EA69EB">
        <w:rPr>
          <w:rFonts w:ascii="Times New Roman" w:hAnsi="Times New Roman"/>
          <w:b/>
          <w:sz w:val="24"/>
          <w:szCs w:val="24"/>
        </w:rPr>
        <w:t>–</w:t>
      </w:r>
      <w:r w:rsidR="00082CBB" w:rsidRPr="00EA69EB">
        <w:rPr>
          <w:rFonts w:ascii="Times New Roman" w:hAnsi="Times New Roman"/>
          <w:bCs/>
          <w:sz w:val="24"/>
          <w:szCs w:val="24"/>
        </w:rPr>
        <w:t>:Declared</w:t>
      </w:r>
      <w:proofErr w:type="gramEnd"/>
      <w:r w:rsidR="00082CBB" w:rsidRPr="00EA69EB">
        <w:rPr>
          <w:rFonts w:ascii="Times New Roman" w:hAnsi="Times New Roman"/>
          <w:bCs/>
          <w:sz w:val="24"/>
          <w:szCs w:val="24"/>
        </w:rPr>
        <w:t xml:space="preserve"> </w:t>
      </w:r>
      <w:r w:rsidR="000F3C3A" w:rsidRPr="00EA69EB">
        <w:rPr>
          <w:rFonts w:ascii="Times New Roman" w:hAnsi="Times New Roman"/>
          <w:bCs/>
          <w:sz w:val="24"/>
          <w:szCs w:val="24"/>
        </w:rPr>
        <w:t>(</w:t>
      </w:r>
      <w:r w:rsidR="00FC4AD1" w:rsidRPr="00EA69EB">
        <w:rPr>
          <w:rFonts w:ascii="Times New Roman" w:hAnsi="Times New Roman"/>
          <w:bCs/>
          <w:sz w:val="24"/>
          <w:szCs w:val="24"/>
        </w:rPr>
        <w:t>Y</w:t>
      </w:r>
      <w:r w:rsidR="00F77D99" w:rsidRPr="00EA69EB">
        <w:rPr>
          <w:rFonts w:ascii="Times New Roman" w:hAnsi="Times New Roman"/>
          <w:bCs/>
          <w:sz w:val="24"/>
          <w:szCs w:val="24"/>
        </w:rPr>
        <w:t>/N</w:t>
      </w:r>
      <w:r w:rsidR="00082CBB" w:rsidRPr="00EA69EB">
        <w:rPr>
          <w:rFonts w:ascii="Times New Roman" w:hAnsi="Times New Roman"/>
          <w:bCs/>
          <w:sz w:val="24"/>
          <w:szCs w:val="24"/>
        </w:rPr>
        <w:t>)</w:t>
      </w:r>
      <w:r w:rsidR="00FC4AD1" w:rsidRPr="00EA69EB">
        <w:rPr>
          <w:rFonts w:ascii="Times New Roman" w:hAnsi="Times New Roman"/>
          <w:bCs/>
          <w:sz w:val="24"/>
          <w:szCs w:val="24"/>
        </w:rPr>
        <w:t xml:space="preserve"> </w:t>
      </w:r>
      <w:r w:rsidR="003C32E8" w:rsidRPr="00EA69EB">
        <w:rPr>
          <w:rFonts w:ascii="Times New Roman" w:hAnsi="Times New Roman"/>
          <w:bCs/>
          <w:sz w:val="24"/>
          <w:szCs w:val="24"/>
        </w:rPr>
        <w:t>No</w:t>
      </w:r>
    </w:p>
    <w:p w14:paraId="0259D664" w14:textId="535FB117" w:rsidR="009E5A9A" w:rsidRPr="00EA69EB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Approval of last meeting minutes –</w:t>
      </w:r>
      <w:r w:rsidR="00082CBB" w:rsidRPr="00EA69EB">
        <w:rPr>
          <w:rFonts w:ascii="Times New Roman" w:hAnsi="Times New Roman"/>
          <w:b/>
          <w:sz w:val="24"/>
          <w:szCs w:val="24"/>
        </w:rPr>
        <w:t xml:space="preserve"> </w:t>
      </w:r>
      <w:r w:rsidR="00AC0A02" w:rsidRPr="00EA69EB">
        <w:rPr>
          <w:rFonts w:ascii="Times New Roman" w:hAnsi="Times New Roman"/>
          <w:b/>
          <w:sz w:val="24"/>
          <w:szCs w:val="24"/>
        </w:rPr>
        <w:t>(Chair/Secretary</w:t>
      </w:r>
      <w:r w:rsidR="00CC6F0F" w:rsidRPr="00EA69EB">
        <w:rPr>
          <w:rFonts w:ascii="Times New Roman" w:hAnsi="Times New Roman"/>
          <w:b/>
          <w:sz w:val="24"/>
          <w:szCs w:val="24"/>
        </w:rPr>
        <w:t>)</w:t>
      </w:r>
      <w:r w:rsidR="003519AE" w:rsidRPr="00EA69EB">
        <w:rPr>
          <w:rFonts w:ascii="Times New Roman" w:hAnsi="Times New Roman"/>
          <w:b/>
          <w:sz w:val="24"/>
          <w:szCs w:val="24"/>
        </w:rPr>
        <w:t xml:space="preserve"> </w:t>
      </w:r>
      <w:r w:rsidR="001E081C" w:rsidRPr="00EA69EB">
        <w:rPr>
          <w:rFonts w:ascii="Times New Roman" w:hAnsi="Times New Roman"/>
          <w:b/>
          <w:sz w:val="24"/>
          <w:szCs w:val="24"/>
        </w:rPr>
        <w:t>(Y/N)</w:t>
      </w:r>
      <w:r w:rsidR="004A6566" w:rsidRPr="00EA69EB">
        <w:rPr>
          <w:rFonts w:ascii="Times New Roman" w:hAnsi="Times New Roman"/>
          <w:b/>
          <w:sz w:val="24"/>
          <w:szCs w:val="24"/>
        </w:rPr>
        <w:t xml:space="preserve"> </w:t>
      </w:r>
      <w:r w:rsidR="00D82B20" w:rsidRPr="00EA69EB">
        <w:rPr>
          <w:rFonts w:ascii="Times New Roman" w:hAnsi="Times New Roman"/>
          <w:bCs/>
          <w:sz w:val="24"/>
          <w:szCs w:val="24"/>
        </w:rPr>
        <w:t xml:space="preserve">Yes (8 attendees </w:t>
      </w:r>
      <w:r w:rsidR="00C35A58" w:rsidRPr="00EA69EB">
        <w:rPr>
          <w:rFonts w:ascii="Times New Roman" w:hAnsi="Times New Roman"/>
          <w:bCs/>
          <w:sz w:val="24"/>
          <w:szCs w:val="24"/>
        </w:rPr>
        <w:t>plus</w:t>
      </w:r>
      <w:r w:rsidR="00D82B20" w:rsidRPr="00EA69EB">
        <w:rPr>
          <w:rFonts w:ascii="Times New Roman" w:hAnsi="Times New Roman"/>
          <w:bCs/>
          <w:sz w:val="24"/>
          <w:szCs w:val="24"/>
        </w:rPr>
        <w:t xml:space="preserve"> 2 additional </w:t>
      </w:r>
      <w:r w:rsidR="002058C8" w:rsidRPr="00EA69EB">
        <w:rPr>
          <w:rFonts w:ascii="Times New Roman" w:hAnsi="Times New Roman"/>
          <w:bCs/>
          <w:sz w:val="24"/>
          <w:szCs w:val="24"/>
        </w:rPr>
        <w:t xml:space="preserve">approvals </w:t>
      </w:r>
      <w:r w:rsidR="00D82B20" w:rsidRPr="00EA69EB">
        <w:rPr>
          <w:rFonts w:ascii="Times New Roman" w:hAnsi="Times New Roman"/>
          <w:bCs/>
          <w:sz w:val="24"/>
          <w:szCs w:val="24"/>
        </w:rPr>
        <w:t>by previous e-mail</w:t>
      </w:r>
      <w:r w:rsidR="00C35A58" w:rsidRPr="00EA69EB">
        <w:rPr>
          <w:rFonts w:ascii="Times New Roman" w:hAnsi="Times New Roman"/>
          <w:bCs/>
          <w:sz w:val="24"/>
          <w:szCs w:val="24"/>
        </w:rPr>
        <w:t xml:space="preserve"> – C. Adey, E. Danaher)</w:t>
      </w:r>
      <w:r w:rsidR="00D82B20" w:rsidRPr="00EA69EB">
        <w:rPr>
          <w:rFonts w:ascii="Times New Roman" w:hAnsi="Times New Roman"/>
          <w:bCs/>
          <w:sz w:val="24"/>
          <w:szCs w:val="24"/>
        </w:rPr>
        <w:t>)</w:t>
      </w:r>
    </w:p>
    <w:p w14:paraId="4B826BEE" w14:textId="7FC86113" w:rsidR="009E5A9A" w:rsidRPr="00EA69EB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Chair Report (</w:t>
      </w:r>
      <w:proofErr w:type="spellStart"/>
      <w:proofErr w:type="gramStart"/>
      <w:r w:rsidR="00463D86" w:rsidRPr="00EA69EB">
        <w:rPr>
          <w:rFonts w:ascii="Times New Roman" w:hAnsi="Times New Roman"/>
          <w:b/>
          <w:sz w:val="24"/>
          <w:szCs w:val="24"/>
        </w:rPr>
        <w:t>C.Roy</w:t>
      </w:r>
      <w:proofErr w:type="spellEnd"/>
      <w:proofErr w:type="gramEnd"/>
      <w:r w:rsidR="00497F91" w:rsidRPr="00EA69EB">
        <w:rPr>
          <w:rFonts w:ascii="Times New Roman" w:hAnsi="Times New Roman"/>
          <w:b/>
          <w:sz w:val="24"/>
          <w:szCs w:val="24"/>
        </w:rPr>
        <w:t>/Others</w:t>
      </w:r>
      <w:r w:rsidRPr="00EA69EB">
        <w:rPr>
          <w:rFonts w:ascii="Times New Roman" w:hAnsi="Times New Roman"/>
          <w:b/>
          <w:sz w:val="24"/>
          <w:szCs w:val="24"/>
        </w:rPr>
        <w:t>)</w:t>
      </w:r>
      <w:r w:rsidR="004A6566" w:rsidRPr="00EA69EB">
        <w:rPr>
          <w:rFonts w:ascii="Times New Roman" w:hAnsi="Times New Roman"/>
          <w:b/>
          <w:sz w:val="24"/>
          <w:szCs w:val="24"/>
        </w:rPr>
        <w:t xml:space="preserve"> </w:t>
      </w:r>
    </w:p>
    <w:p w14:paraId="11552ECB" w14:textId="5C7FB4D1" w:rsidR="00610FA2" w:rsidRPr="00EA69EB" w:rsidRDefault="00AD27F3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EA69EB">
        <w:rPr>
          <w:rFonts w:ascii="Times New Roman" w:hAnsi="Times New Roman"/>
          <w:bCs/>
          <w:sz w:val="24"/>
          <w:szCs w:val="24"/>
        </w:rPr>
        <w:t xml:space="preserve">Status of </w:t>
      </w:r>
      <w:r w:rsidR="00497F91" w:rsidRPr="00EA69EB">
        <w:rPr>
          <w:rFonts w:ascii="Times New Roman" w:hAnsi="Times New Roman"/>
          <w:bCs/>
          <w:sz w:val="24"/>
          <w:szCs w:val="24"/>
        </w:rPr>
        <w:t xml:space="preserve">Charitable Use of ANS-NE </w:t>
      </w:r>
      <w:proofErr w:type="gramStart"/>
      <w:r w:rsidR="00497F91" w:rsidRPr="00EA69EB">
        <w:rPr>
          <w:rFonts w:ascii="Times New Roman" w:hAnsi="Times New Roman"/>
          <w:bCs/>
          <w:sz w:val="24"/>
          <w:szCs w:val="24"/>
        </w:rPr>
        <w:t>Funds</w:t>
      </w:r>
      <w:r w:rsidR="00BF1046" w:rsidRPr="00EA69EB">
        <w:rPr>
          <w:rFonts w:ascii="Times New Roman" w:hAnsi="Times New Roman"/>
          <w:bCs/>
          <w:sz w:val="24"/>
          <w:szCs w:val="24"/>
        </w:rPr>
        <w:t xml:space="preserve">  Capstick</w:t>
      </w:r>
      <w:proofErr w:type="gramEnd"/>
      <w:r w:rsidR="00BF1046" w:rsidRPr="00EA69EB">
        <w:rPr>
          <w:rFonts w:ascii="Times New Roman" w:hAnsi="Times New Roman"/>
          <w:bCs/>
          <w:sz w:val="24"/>
          <w:szCs w:val="24"/>
        </w:rPr>
        <w:t xml:space="preserve"> – in progress</w:t>
      </w:r>
      <w:r w:rsidR="00491CDF" w:rsidRPr="00EA69EB">
        <w:rPr>
          <w:rFonts w:ascii="Times New Roman" w:hAnsi="Times New Roman"/>
          <w:bCs/>
          <w:sz w:val="24"/>
          <w:szCs w:val="24"/>
        </w:rPr>
        <w:t xml:space="preserve">; </w:t>
      </w:r>
      <w:r w:rsidR="00444DF0" w:rsidRPr="00EA69EB">
        <w:rPr>
          <w:rFonts w:ascii="Times New Roman" w:hAnsi="Times New Roman"/>
          <w:bCs/>
          <w:sz w:val="24"/>
          <w:szCs w:val="24"/>
        </w:rPr>
        <w:t>suggestion is to</w:t>
      </w:r>
      <w:r w:rsidR="00491CDF" w:rsidRPr="00EA69EB">
        <w:rPr>
          <w:rFonts w:ascii="Times New Roman" w:hAnsi="Times New Roman"/>
          <w:bCs/>
          <w:sz w:val="24"/>
          <w:szCs w:val="24"/>
        </w:rPr>
        <w:t xml:space="preserve"> have </w:t>
      </w:r>
      <w:r w:rsidR="00444DF0" w:rsidRPr="00EA69EB">
        <w:rPr>
          <w:rFonts w:ascii="Times New Roman" w:hAnsi="Times New Roman"/>
          <w:bCs/>
          <w:sz w:val="24"/>
          <w:szCs w:val="24"/>
        </w:rPr>
        <w:t xml:space="preserve">the heads of the regional schools with nuclear programs recommend </w:t>
      </w:r>
      <w:r w:rsidR="00491CDF" w:rsidRPr="00EA69EB">
        <w:rPr>
          <w:rFonts w:ascii="Times New Roman" w:hAnsi="Times New Roman"/>
          <w:bCs/>
          <w:sz w:val="24"/>
          <w:szCs w:val="24"/>
        </w:rPr>
        <w:t xml:space="preserve">a student </w:t>
      </w:r>
      <w:r w:rsidR="00444DF0" w:rsidRPr="00EA69EB">
        <w:rPr>
          <w:rFonts w:ascii="Times New Roman" w:hAnsi="Times New Roman"/>
          <w:bCs/>
          <w:sz w:val="24"/>
          <w:szCs w:val="24"/>
        </w:rPr>
        <w:t xml:space="preserve">to </w:t>
      </w:r>
      <w:r w:rsidR="00491CDF" w:rsidRPr="00EA69EB">
        <w:rPr>
          <w:rFonts w:ascii="Times New Roman" w:hAnsi="Times New Roman"/>
          <w:bCs/>
          <w:sz w:val="24"/>
          <w:szCs w:val="24"/>
        </w:rPr>
        <w:t xml:space="preserve">come to a </w:t>
      </w:r>
      <w:r w:rsidR="00444DF0" w:rsidRPr="00EA69EB">
        <w:rPr>
          <w:rFonts w:ascii="Times New Roman" w:hAnsi="Times New Roman"/>
          <w:bCs/>
          <w:sz w:val="24"/>
          <w:szCs w:val="24"/>
        </w:rPr>
        <w:t xml:space="preserve">Section </w:t>
      </w:r>
      <w:r w:rsidR="00491CDF" w:rsidRPr="00EA69EB">
        <w:rPr>
          <w:rFonts w:ascii="Times New Roman" w:hAnsi="Times New Roman"/>
          <w:bCs/>
          <w:sz w:val="24"/>
          <w:szCs w:val="24"/>
        </w:rPr>
        <w:t xml:space="preserve">meeting and make a presentation on their program and </w:t>
      </w:r>
      <w:r w:rsidR="00444DF0" w:rsidRPr="00EA69EB">
        <w:rPr>
          <w:rFonts w:ascii="Times New Roman" w:hAnsi="Times New Roman"/>
          <w:bCs/>
          <w:sz w:val="24"/>
          <w:szCs w:val="24"/>
        </w:rPr>
        <w:t xml:space="preserve">interests for </w:t>
      </w:r>
      <w:r w:rsidR="00491CDF" w:rsidRPr="00EA69EB">
        <w:rPr>
          <w:rFonts w:ascii="Times New Roman" w:hAnsi="Times New Roman"/>
          <w:bCs/>
          <w:sz w:val="24"/>
          <w:szCs w:val="24"/>
        </w:rPr>
        <w:t>a stipend</w:t>
      </w:r>
      <w:r w:rsidR="00444DF0" w:rsidRPr="00EA69EB">
        <w:rPr>
          <w:rFonts w:ascii="Times New Roman" w:hAnsi="Times New Roman"/>
          <w:bCs/>
          <w:sz w:val="24"/>
          <w:szCs w:val="24"/>
        </w:rPr>
        <w:t>.</w:t>
      </w:r>
    </w:p>
    <w:p w14:paraId="6A3B6131" w14:textId="6F84E0B1" w:rsidR="00AB5076" w:rsidRPr="00EA69EB" w:rsidRDefault="00AB5076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EA69EB">
        <w:rPr>
          <w:rFonts w:ascii="Times New Roman" w:hAnsi="Times New Roman"/>
          <w:bCs/>
          <w:sz w:val="24"/>
          <w:szCs w:val="24"/>
        </w:rPr>
        <w:t>Do we all agree to send Navigating Nuclear letter to ANS local section members.</w:t>
      </w:r>
      <w:r w:rsidR="00491CDF" w:rsidRPr="00EA69EB">
        <w:rPr>
          <w:rFonts w:ascii="Times New Roman" w:hAnsi="Times New Roman"/>
          <w:bCs/>
          <w:sz w:val="24"/>
          <w:szCs w:val="24"/>
        </w:rPr>
        <w:t xml:space="preserve"> Agreed; </w:t>
      </w:r>
      <w:r w:rsidR="001F7C09" w:rsidRPr="00EA69EB">
        <w:rPr>
          <w:rFonts w:ascii="Times New Roman" w:hAnsi="Times New Roman"/>
          <w:bCs/>
          <w:sz w:val="24"/>
          <w:szCs w:val="24"/>
        </w:rPr>
        <w:t xml:space="preserve">if requested, who </w:t>
      </w:r>
      <w:r w:rsidR="00491CDF" w:rsidRPr="00EA69EB">
        <w:rPr>
          <w:rFonts w:ascii="Times New Roman" w:hAnsi="Times New Roman"/>
          <w:bCs/>
          <w:sz w:val="24"/>
          <w:szCs w:val="24"/>
        </w:rPr>
        <w:t xml:space="preserve">will </w:t>
      </w:r>
      <w:r w:rsidR="00DD4F22" w:rsidRPr="00EA69EB">
        <w:rPr>
          <w:rFonts w:ascii="Times New Roman" w:hAnsi="Times New Roman"/>
          <w:bCs/>
          <w:sz w:val="24"/>
          <w:szCs w:val="24"/>
        </w:rPr>
        <w:t>make presentations?</w:t>
      </w:r>
      <w:r w:rsidR="001F7C09" w:rsidRPr="00EA69EB">
        <w:rPr>
          <w:rFonts w:ascii="Times New Roman" w:hAnsi="Times New Roman"/>
          <w:bCs/>
          <w:sz w:val="24"/>
          <w:szCs w:val="24"/>
        </w:rPr>
        <w:t xml:space="preserve"> W</w:t>
      </w:r>
      <w:r w:rsidR="00DD4F22" w:rsidRPr="00EA69EB">
        <w:rPr>
          <w:rFonts w:ascii="Times New Roman" w:hAnsi="Times New Roman"/>
          <w:bCs/>
          <w:sz w:val="24"/>
          <w:szCs w:val="24"/>
        </w:rPr>
        <w:t>hat training is required to make the presentations?</w:t>
      </w:r>
      <w:r w:rsidR="001F7C09" w:rsidRPr="00EA69EB">
        <w:rPr>
          <w:rFonts w:ascii="Times New Roman" w:hAnsi="Times New Roman"/>
          <w:bCs/>
          <w:sz w:val="24"/>
          <w:szCs w:val="24"/>
        </w:rPr>
        <w:t xml:space="preserve"> A</w:t>
      </w:r>
      <w:r w:rsidR="00DD4F22" w:rsidRPr="00EA69EB">
        <w:rPr>
          <w:rFonts w:ascii="Times New Roman" w:hAnsi="Times New Roman"/>
          <w:bCs/>
          <w:sz w:val="24"/>
          <w:szCs w:val="24"/>
        </w:rPr>
        <w:t>sk for volunteer</w:t>
      </w:r>
      <w:r w:rsidR="00086481" w:rsidRPr="00EA69EB">
        <w:rPr>
          <w:rFonts w:ascii="Times New Roman" w:hAnsi="Times New Roman"/>
          <w:bCs/>
          <w:sz w:val="24"/>
          <w:szCs w:val="24"/>
        </w:rPr>
        <w:t xml:space="preserve"> presenters</w:t>
      </w:r>
      <w:r w:rsidR="00DD4F22" w:rsidRPr="00EA69EB">
        <w:rPr>
          <w:rFonts w:ascii="Times New Roman" w:hAnsi="Times New Roman"/>
          <w:bCs/>
          <w:sz w:val="24"/>
          <w:szCs w:val="24"/>
        </w:rPr>
        <w:t xml:space="preserve"> from Section? N. Glucksberg can be a contact person</w:t>
      </w:r>
      <w:r w:rsidR="00086481" w:rsidRPr="00EA69EB">
        <w:rPr>
          <w:rFonts w:ascii="Times New Roman" w:hAnsi="Times New Roman"/>
          <w:bCs/>
          <w:sz w:val="24"/>
          <w:szCs w:val="24"/>
        </w:rPr>
        <w:t>. Web page is navigatingnuclear.com</w:t>
      </w:r>
    </w:p>
    <w:p w14:paraId="43D16F6F" w14:textId="0B007C7C" w:rsidR="009374EC" w:rsidRPr="00EA69EB" w:rsidRDefault="009E5A9A" w:rsidP="009374EC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Treasurers Report</w:t>
      </w:r>
      <w:r w:rsidR="00463D86" w:rsidRPr="00EA69EB">
        <w:rPr>
          <w:rFonts w:ascii="Times New Roman" w:hAnsi="Times New Roman"/>
          <w:b/>
          <w:sz w:val="24"/>
          <w:szCs w:val="24"/>
        </w:rPr>
        <w:t xml:space="preserve"> (</w:t>
      </w:r>
      <w:r w:rsidR="00463D86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.</w:t>
      </w:r>
      <w:r w:rsidR="00C22345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463D86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Adey</w:t>
      </w:r>
      <w:r w:rsidR="00276352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)</w:t>
      </w:r>
      <w:r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9374EC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3/24/2022 </w:t>
      </w:r>
      <w:r w:rsidR="007E245C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Fidelity account </w:t>
      </w:r>
      <w:proofErr w:type="gramStart"/>
      <w:r w:rsidR="007E245C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losed</w:t>
      </w:r>
      <w:proofErr w:type="gramEnd"/>
      <w:r w:rsidR="009374EC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and</w:t>
      </w:r>
      <w:r w:rsidR="007E245C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funds transferred to checking account $10,247.72</w:t>
      </w:r>
      <w:r w:rsidR="009374EC" w:rsidRPr="00EA69EB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; MA Atty filing fee -$35.0; balance 4/22/2022 $19,646.72</w:t>
      </w:r>
    </w:p>
    <w:p w14:paraId="4D348BCC" w14:textId="736FB36E" w:rsidR="00766AA5" w:rsidRPr="00EA69EB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Secretary’s Report</w:t>
      </w:r>
      <w:r w:rsidRPr="00EA69EB">
        <w:rPr>
          <w:rFonts w:ascii="Times New Roman" w:hAnsi="Times New Roman"/>
          <w:sz w:val="24"/>
          <w:szCs w:val="24"/>
        </w:rPr>
        <w:t xml:space="preserve"> (</w:t>
      </w:r>
      <w:proofErr w:type="spellStart"/>
      <w:proofErr w:type="gramStart"/>
      <w:r w:rsidR="00F77D99" w:rsidRPr="00EA69EB">
        <w:rPr>
          <w:rFonts w:ascii="Times New Roman" w:hAnsi="Times New Roman"/>
          <w:sz w:val="24"/>
          <w:szCs w:val="24"/>
        </w:rPr>
        <w:t>D</w:t>
      </w:r>
      <w:r w:rsidR="009F25FD" w:rsidRPr="00EA69EB">
        <w:rPr>
          <w:rFonts w:ascii="Times New Roman" w:hAnsi="Times New Roman"/>
          <w:sz w:val="24"/>
          <w:szCs w:val="24"/>
        </w:rPr>
        <w:t>.Martin</w:t>
      </w:r>
      <w:proofErr w:type="spellEnd"/>
      <w:proofErr w:type="gramEnd"/>
      <w:r w:rsidRPr="00EA69EB">
        <w:rPr>
          <w:rFonts w:ascii="Times New Roman" w:hAnsi="Times New Roman"/>
          <w:sz w:val="24"/>
          <w:szCs w:val="24"/>
        </w:rPr>
        <w:t>)</w:t>
      </w:r>
      <w:r w:rsidR="00CC77BB" w:rsidRPr="00EA69EB">
        <w:rPr>
          <w:rFonts w:ascii="Times New Roman" w:hAnsi="Times New Roman"/>
          <w:sz w:val="24"/>
          <w:szCs w:val="24"/>
        </w:rPr>
        <w:t xml:space="preserve"> </w:t>
      </w:r>
      <w:r w:rsidR="00F841BA" w:rsidRPr="00EA69EB">
        <w:rPr>
          <w:rFonts w:ascii="Times New Roman" w:hAnsi="Times New Roman"/>
          <w:sz w:val="24"/>
          <w:szCs w:val="24"/>
        </w:rPr>
        <w:t xml:space="preserve"> </w:t>
      </w:r>
      <w:r w:rsidR="001F7C09" w:rsidRPr="00EA69EB">
        <w:rPr>
          <w:rFonts w:ascii="Times New Roman" w:hAnsi="Times New Roman"/>
          <w:sz w:val="24"/>
          <w:szCs w:val="24"/>
        </w:rPr>
        <w:t>lacking</w:t>
      </w:r>
      <w:r w:rsidR="00DD4F22" w:rsidRPr="00EA69EB">
        <w:rPr>
          <w:rFonts w:ascii="Times New Roman" w:hAnsi="Times New Roman"/>
          <w:sz w:val="24"/>
          <w:szCs w:val="24"/>
        </w:rPr>
        <w:t xml:space="preserve"> 2 </w:t>
      </w:r>
      <w:r w:rsidR="001F7C09" w:rsidRPr="00EA69EB">
        <w:rPr>
          <w:rFonts w:ascii="Times New Roman" w:hAnsi="Times New Roman"/>
          <w:sz w:val="24"/>
          <w:szCs w:val="24"/>
        </w:rPr>
        <w:t xml:space="preserve">EC </w:t>
      </w:r>
      <w:r w:rsidR="00DD4F22" w:rsidRPr="00EA69EB">
        <w:rPr>
          <w:rFonts w:ascii="Times New Roman" w:hAnsi="Times New Roman"/>
          <w:sz w:val="24"/>
          <w:szCs w:val="24"/>
        </w:rPr>
        <w:t>responses for by-laws amendment</w:t>
      </w:r>
      <w:r w:rsidR="001F7C09" w:rsidRPr="00EA69EB">
        <w:rPr>
          <w:rFonts w:ascii="Times New Roman" w:hAnsi="Times New Roman"/>
          <w:sz w:val="24"/>
          <w:szCs w:val="24"/>
        </w:rPr>
        <w:t xml:space="preserve"> approval; reminders sent</w:t>
      </w:r>
    </w:p>
    <w:p w14:paraId="75D5D278" w14:textId="00952F24" w:rsidR="009E5A9A" w:rsidRPr="00EA69EB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Committee Reports/ Discussion</w:t>
      </w:r>
    </w:p>
    <w:p w14:paraId="146E7A62" w14:textId="4C3A31D5" w:rsidR="00AB5076" w:rsidRPr="00EA69EB" w:rsidRDefault="009E5A9A" w:rsidP="00E30CE3">
      <w:pPr>
        <w:pStyle w:val="ListParagraph"/>
        <w:numPr>
          <w:ilvl w:val="2"/>
          <w:numId w:val="1"/>
        </w:numPr>
        <w:rPr>
          <w:rFonts w:ascii="Times New Roman" w:hAnsi="Times New Roman"/>
          <w:sz w:val="24"/>
          <w:szCs w:val="24"/>
        </w:rPr>
      </w:pPr>
      <w:r w:rsidRPr="00EA69EB">
        <w:rPr>
          <w:rFonts w:ascii="Times New Roman" w:hAnsi="Times New Roman"/>
          <w:sz w:val="24"/>
          <w:szCs w:val="24"/>
        </w:rPr>
        <w:t>Membership/Program Committee reports (</w:t>
      </w:r>
      <w:r w:rsidR="0017154A" w:rsidRPr="00EA69EB">
        <w:rPr>
          <w:rFonts w:ascii="Times New Roman" w:hAnsi="Times New Roman"/>
          <w:sz w:val="24"/>
          <w:szCs w:val="24"/>
        </w:rPr>
        <w:t>C</w:t>
      </w:r>
      <w:r w:rsidR="00B92115" w:rsidRPr="00EA69EB">
        <w:rPr>
          <w:rFonts w:ascii="Times New Roman" w:hAnsi="Times New Roman"/>
          <w:sz w:val="24"/>
          <w:szCs w:val="24"/>
        </w:rPr>
        <w:t xml:space="preserve">. </w:t>
      </w:r>
      <w:r w:rsidR="0017154A" w:rsidRPr="00EA69EB">
        <w:rPr>
          <w:rFonts w:ascii="Times New Roman" w:hAnsi="Times New Roman"/>
          <w:sz w:val="24"/>
          <w:szCs w:val="24"/>
        </w:rPr>
        <w:t>Roy</w:t>
      </w:r>
      <w:r w:rsidRPr="00EA69EB">
        <w:rPr>
          <w:rFonts w:ascii="Times New Roman" w:hAnsi="Times New Roman"/>
          <w:sz w:val="24"/>
          <w:szCs w:val="24"/>
        </w:rPr>
        <w:t>) (Attachment A)</w:t>
      </w:r>
      <w:r w:rsidR="00314799" w:rsidRPr="00EA69EB">
        <w:rPr>
          <w:rFonts w:ascii="Times New Roman" w:hAnsi="Times New Roman"/>
          <w:sz w:val="24"/>
          <w:szCs w:val="24"/>
        </w:rPr>
        <w:t xml:space="preserve"> issue is still with ANS membership and dues process; S. Stamm still needs to look at last meeting attendees list; need to clean up the registrations for the delayed meeting presentation; 1/20/16 column data contains errors – will delete that column</w:t>
      </w:r>
    </w:p>
    <w:p w14:paraId="2688398C" w14:textId="0D7FB3BE" w:rsidR="00BC4079" w:rsidRPr="00EA69EB" w:rsidRDefault="00A71BB8" w:rsidP="00E30CE3">
      <w:pPr>
        <w:pStyle w:val="ListParagraph"/>
        <w:numPr>
          <w:ilvl w:val="2"/>
          <w:numId w:val="1"/>
        </w:numPr>
        <w:rPr>
          <w:rFonts w:ascii="Times New Roman" w:hAnsi="Times New Roman"/>
          <w:sz w:val="24"/>
          <w:szCs w:val="24"/>
        </w:rPr>
      </w:pPr>
      <w:r w:rsidRPr="00EA69EB">
        <w:rPr>
          <w:rFonts w:ascii="Times New Roman" w:hAnsi="Times New Roman"/>
          <w:sz w:val="24"/>
          <w:szCs w:val="24"/>
        </w:rPr>
        <w:t>Need to a</w:t>
      </w:r>
      <w:r w:rsidR="00BC4079" w:rsidRPr="00EA69EB">
        <w:rPr>
          <w:rFonts w:ascii="Times New Roman" w:hAnsi="Times New Roman"/>
          <w:sz w:val="24"/>
          <w:szCs w:val="24"/>
        </w:rPr>
        <w:t xml:space="preserve">ppoint </w:t>
      </w:r>
      <w:r w:rsidRPr="00EA69EB">
        <w:rPr>
          <w:rFonts w:ascii="Times New Roman" w:hAnsi="Times New Roman"/>
          <w:sz w:val="24"/>
          <w:szCs w:val="24"/>
        </w:rPr>
        <w:t xml:space="preserve">a </w:t>
      </w:r>
      <w:r w:rsidR="00BC4079" w:rsidRPr="00EA69EB">
        <w:rPr>
          <w:rFonts w:ascii="Times New Roman" w:hAnsi="Times New Roman"/>
          <w:sz w:val="24"/>
          <w:szCs w:val="24"/>
        </w:rPr>
        <w:t>Membership Chair</w:t>
      </w:r>
      <w:r w:rsidR="00314799" w:rsidRPr="00EA69EB">
        <w:rPr>
          <w:rFonts w:ascii="Times New Roman" w:hAnsi="Times New Roman"/>
          <w:sz w:val="24"/>
          <w:szCs w:val="24"/>
        </w:rPr>
        <w:t xml:space="preserve"> </w:t>
      </w:r>
      <w:r w:rsidR="005545EE" w:rsidRPr="00EA69EB">
        <w:rPr>
          <w:rFonts w:ascii="Times New Roman" w:hAnsi="Times New Roman"/>
          <w:sz w:val="24"/>
          <w:szCs w:val="24"/>
        </w:rPr>
        <w:t>in progress</w:t>
      </w:r>
    </w:p>
    <w:p w14:paraId="0654CE15" w14:textId="7F3071B9" w:rsidR="00C41C27" w:rsidRPr="00EA69EB" w:rsidRDefault="00AC77A3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EA69EB">
        <w:rPr>
          <w:rFonts w:ascii="Times New Roman" w:hAnsi="Times New Roman"/>
          <w:sz w:val="24"/>
          <w:szCs w:val="24"/>
        </w:rPr>
        <w:t>Program Committee</w:t>
      </w:r>
      <w:r w:rsidR="00763A6D" w:rsidRPr="00EA69EB">
        <w:rPr>
          <w:rFonts w:ascii="Times New Roman" w:hAnsi="Times New Roman"/>
          <w:sz w:val="24"/>
          <w:szCs w:val="24"/>
        </w:rPr>
        <w:t xml:space="preserve"> </w:t>
      </w:r>
      <w:r w:rsidR="00F77D99" w:rsidRPr="00EA69EB">
        <w:rPr>
          <w:rFonts w:ascii="Times New Roman" w:hAnsi="Times New Roman"/>
          <w:sz w:val="24"/>
          <w:szCs w:val="24"/>
        </w:rPr>
        <w:t>(</w:t>
      </w:r>
      <w:proofErr w:type="spellStart"/>
      <w:proofErr w:type="gramStart"/>
      <w:r w:rsidR="0017154A" w:rsidRPr="00EA69EB">
        <w:rPr>
          <w:rFonts w:ascii="Times New Roman" w:hAnsi="Times New Roman"/>
          <w:sz w:val="24"/>
          <w:szCs w:val="24"/>
        </w:rPr>
        <w:t>N.Glucksberg</w:t>
      </w:r>
      <w:proofErr w:type="spellEnd"/>
      <w:proofErr w:type="gramEnd"/>
      <w:r w:rsidR="00F77D99" w:rsidRPr="00EA69EB">
        <w:rPr>
          <w:rFonts w:ascii="Times New Roman" w:hAnsi="Times New Roman"/>
          <w:sz w:val="24"/>
          <w:szCs w:val="24"/>
        </w:rPr>
        <w:t xml:space="preserve">) </w:t>
      </w:r>
      <w:r w:rsidR="00763A6D" w:rsidRPr="00EA69EB">
        <w:rPr>
          <w:rFonts w:ascii="Times New Roman" w:hAnsi="Times New Roman"/>
          <w:sz w:val="24"/>
          <w:szCs w:val="24"/>
        </w:rPr>
        <w:t>(Attachment A)</w:t>
      </w:r>
      <w:r w:rsidR="009279EE" w:rsidRPr="00EA69EB">
        <w:rPr>
          <w:rFonts w:ascii="Times New Roman" w:hAnsi="Times New Roman"/>
          <w:sz w:val="24"/>
          <w:szCs w:val="24"/>
        </w:rPr>
        <w:t xml:space="preserve"> </w:t>
      </w:r>
      <w:r w:rsidR="000E3E8E" w:rsidRPr="00EA69EB">
        <w:rPr>
          <w:rFonts w:ascii="Times New Roman" w:hAnsi="Times New Roman"/>
          <w:sz w:val="24"/>
          <w:szCs w:val="24"/>
        </w:rPr>
        <w:t xml:space="preserve">B. Kalantari – has </w:t>
      </w:r>
      <w:r w:rsidR="00444DF0" w:rsidRPr="00EA69EB">
        <w:rPr>
          <w:rFonts w:ascii="Times New Roman" w:hAnsi="Times New Roman"/>
          <w:sz w:val="24"/>
          <w:szCs w:val="24"/>
        </w:rPr>
        <w:t xml:space="preserve">EPM </w:t>
      </w:r>
      <w:r w:rsidR="000E3E8E" w:rsidRPr="00EA69EB">
        <w:rPr>
          <w:rFonts w:ascii="Times New Roman" w:hAnsi="Times New Roman"/>
          <w:sz w:val="24"/>
          <w:szCs w:val="24"/>
        </w:rPr>
        <w:t>speaker (in Raleigh, NC) for nuclear fuel sources, processing, Russia impact</w:t>
      </w:r>
    </w:p>
    <w:p w14:paraId="1B2D90CB" w14:textId="6739A14F" w:rsidR="009E5A9A" w:rsidRPr="00EA69EB" w:rsidRDefault="009E5A9A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EA69EB">
        <w:rPr>
          <w:rFonts w:ascii="Times New Roman" w:hAnsi="Times New Roman"/>
          <w:sz w:val="24"/>
          <w:szCs w:val="24"/>
        </w:rPr>
        <w:t>Outreach activities report (</w:t>
      </w:r>
      <w:proofErr w:type="spellStart"/>
      <w:proofErr w:type="gramStart"/>
      <w:r w:rsidR="00207A28" w:rsidRPr="00EA69EB">
        <w:rPr>
          <w:rFonts w:ascii="Times New Roman" w:hAnsi="Times New Roman"/>
          <w:sz w:val="24"/>
          <w:szCs w:val="24"/>
        </w:rPr>
        <w:t>D.</w:t>
      </w:r>
      <w:r w:rsidRPr="00EA69EB">
        <w:rPr>
          <w:rFonts w:ascii="Times New Roman" w:hAnsi="Times New Roman"/>
          <w:sz w:val="24"/>
          <w:szCs w:val="24"/>
        </w:rPr>
        <w:t>Kapitz</w:t>
      </w:r>
      <w:proofErr w:type="spellEnd"/>
      <w:proofErr w:type="gramEnd"/>
      <w:r w:rsidR="00646888" w:rsidRPr="00EA69EB">
        <w:rPr>
          <w:rFonts w:ascii="Times New Roman" w:hAnsi="Times New Roman"/>
          <w:sz w:val="24"/>
          <w:szCs w:val="24"/>
        </w:rPr>
        <w:t>/C. Roy</w:t>
      </w:r>
      <w:r w:rsidRPr="00EA69EB">
        <w:rPr>
          <w:rFonts w:ascii="Times New Roman" w:hAnsi="Times New Roman"/>
          <w:sz w:val="24"/>
          <w:szCs w:val="24"/>
        </w:rPr>
        <w:t>)</w:t>
      </w:r>
      <w:r w:rsidR="00352DF1" w:rsidRPr="00EA69EB">
        <w:rPr>
          <w:rFonts w:ascii="Times New Roman" w:hAnsi="Times New Roman"/>
          <w:sz w:val="24"/>
          <w:szCs w:val="24"/>
        </w:rPr>
        <w:t xml:space="preserve"> </w:t>
      </w:r>
      <w:r w:rsidR="000E3E8E" w:rsidRPr="00EA69EB">
        <w:rPr>
          <w:rFonts w:ascii="Times New Roman" w:hAnsi="Times New Roman"/>
          <w:sz w:val="24"/>
          <w:szCs w:val="24"/>
        </w:rPr>
        <w:t>no report</w:t>
      </w:r>
    </w:p>
    <w:p w14:paraId="555F8465" w14:textId="414B877E" w:rsidR="00EB0CFA" w:rsidRPr="00EA69EB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Open Action Items Status (Attachment B</w:t>
      </w:r>
      <w:r w:rsidR="00EB0CFA" w:rsidRPr="00EA69EB">
        <w:rPr>
          <w:rFonts w:ascii="Times New Roman" w:hAnsi="Times New Roman"/>
          <w:b/>
          <w:sz w:val="24"/>
          <w:szCs w:val="24"/>
        </w:rPr>
        <w:t>)– (All)</w:t>
      </w:r>
      <w:r w:rsidR="000E3E8E" w:rsidRPr="00EA69EB">
        <w:rPr>
          <w:rFonts w:ascii="Times New Roman" w:hAnsi="Times New Roman"/>
          <w:b/>
          <w:sz w:val="24"/>
          <w:szCs w:val="24"/>
        </w:rPr>
        <w:t xml:space="preserve"> </w:t>
      </w:r>
    </w:p>
    <w:p w14:paraId="40FC7617" w14:textId="076A1A2E" w:rsidR="0093171A" w:rsidRPr="00EA69EB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EA69EB">
        <w:rPr>
          <w:rFonts w:ascii="Times New Roman" w:hAnsi="Times New Roman"/>
          <w:b/>
          <w:sz w:val="24"/>
          <w:szCs w:val="24"/>
        </w:rPr>
        <w:t>Activity Calendar near term required open actions and status:</w:t>
      </w:r>
    </w:p>
    <w:p w14:paraId="1158D97E" w14:textId="77777777" w:rsidR="00A204A9" w:rsidRPr="00EA69EB" w:rsidRDefault="0017154A" w:rsidP="00A204A9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b/>
          <w:spacing w:val="-3"/>
          <w:sz w:val="24"/>
        </w:rPr>
      </w:pPr>
      <w:r w:rsidRPr="00EA69EB">
        <w:rPr>
          <w:rFonts w:ascii="Times" w:hAnsi="Times"/>
          <w:b/>
          <w:spacing w:val="-3"/>
          <w:sz w:val="24"/>
        </w:rPr>
        <w:t>March</w:t>
      </w:r>
      <w:r w:rsidR="00A204A9" w:rsidRPr="00EA69EB">
        <w:rPr>
          <w:rFonts w:ascii="Times" w:hAnsi="Times"/>
          <w:b/>
          <w:spacing w:val="-3"/>
          <w:sz w:val="24"/>
        </w:rPr>
        <w:t xml:space="preserve"> </w:t>
      </w:r>
    </w:p>
    <w:p w14:paraId="7C46DA81" w14:textId="37CF5A20" w:rsidR="0017154A" w:rsidRPr="00EA69EB" w:rsidRDefault="00A204A9" w:rsidP="001453C2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spacing w:val="-3"/>
          <w:sz w:val="24"/>
        </w:rPr>
      </w:pPr>
      <w:r w:rsidRPr="00EA69EB">
        <w:rPr>
          <w:rFonts w:ascii="Times" w:hAnsi="Times"/>
          <w:b/>
          <w:spacing w:val="-3"/>
          <w:sz w:val="24"/>
        </w:rPr>
        <w:tab/>
      </w:r>
      <w:r w:rsidRPr="00EA69EB">
        <w:rPr>
          <w:rFonts w:ascii="Times" w:hAnsi="Times"/>
          <w:b/>
          <w:spacing w:val="-3"/>
          <w:sz w:val="24"/>
        </w:rPr>
        <w:tab/>
      </w:r>
      <w:r w:rsidR="0017154A" w:rsidRPr="00EA69EB">
        <w:rPr>
          <w:rFonts w:ascii="Times" w:hAnsi="Times"/>
          <w:spacing w:val="-3"/>
          <w:sz w:val="24"/>
        </w:rPr>
        <w:t xml:space="preserve">Submit list of nominees to Secretary - </w:t>
      </w:r>
      <w:r w:rsidR="0017154A" w:rsidRPr="00EA69EB">
        <w:rPr>
          <w:rFonts w:ascii="Times" w:hAnsi="Times"/>
          <w:b/>
          <w:i/>
          <w:spacing w:val="-3"/>
          <w:sz w:val="24"/>
        </w:rPr>
        <w:t>Nominating Committee</w:t>
      </w:r>
      <w:r w:rsidR="0017154A" w:rsidRPr="00EA69EB">
        <w:rPr>
          <w:rFonts w:ascii="Times" w:hAnsi="Times"/>
          <w:spacing w:val="-3"/>
          <w:sz w:val="24"/>
        </w:rPr>
        <w:t xml:space="preserve"> (March 1)</w:t>
      </w:r>
      <w:r w:rsidR="00705BE7" w:rsidRPr="00EA69EB">
        <w:rPr>
          <w:rFonts w:ascii="Times" w:hAnsi="Times"/>
          <w:spacing w:val="-3"/>
          <w:sz w:val="24"/>
        </w:rPr>
        <w:t xml:space="preserve"> </w:t>
      </w:r>
      <w:r w:rsidR="00F841BA" w:rsidRPr="00EA69EB">
        <w:rPr>
          <w:rFonts w:ascii="Times" w:hAnsi="Times"/>
          <w:spacing w:val="-3"/>
          <w:sz w:val="24"/>
        </w:rPr>
        <w:t xml:space="preserve">Nominating Comm: </w:t>
      </w:r>
      <w:r w:rsidRPr="00EA69EB">
        <w:rPr>
          <w:rFonts w:ascii="Times" w:hAnsi="Times"/>
          <w:spacing w:val="-3"/>
          <w:sz w:val="24"/>
        </w:rPr>
        <w:t>C. Roy, D. Kapitz</w:t>
      </w:r>
      <w:r w:rsidR="00610FA2" w:rsidRPr="00EA69EB">
        <w:rPr>
          <w:rFonts w:ascii="Times" w:hAnsi="Times"/>
          <w:spacing w:val="-3"/>
          <w:sz w:val="24"/>
        </w:rPr>
        <w:t>, Darvin looking into nominees</w:t>
      </w:r>
      <w:r w:rsidR="00CC0336" w:rsidRPr="00EA69EB">
        <w:rPr>
          <w:rFonts w:ascii="Times" w:hAnsi="Times"/>
          <w:spacing w:val="-3"/>
          <w:sz w:val="24"/>
        </w:rPr>
        <w:t xml:space="preserve"> S. Stamm - need to have UML student on the EC; B. Graber - 3 Rivers should be considered</w:t>
      </w:r>
      <w:r w:rsidR="001453C2" w:rsidRPr="00EA69EB">
        <w:rPr>
          <w:rFonts w:ascii="Times" w:hAnsi="Times"/>
          <w:spacing w:val="-3"/>
          <w:sz w:val="24"/>
        </w:rPr>
        <w:t xml:space="preserve">; EC member term expirations (S, </w:t>
      </w:r>
      <w:proofErr w:type="spellStart"/>
      <w:r w:rsidR="001453C2" w:rsidRPr="00EA69EB">
        <w:rPr>
          <w:rFonts w:ascii="Times" w:hAnsi="Times"/>
          <w:spacing w:val="-3"/>
          <w:sz w:val="24"/>
        </w:rPr>
        <w:t>Engalls</w:t>
      </w:r>
      <w:proofErr w:type="spellEnd"/>
      <w:r w:rsidR="001453C2" w:rsidRPr="00EA69EB">
        <w:rPr>
          <w:rFonts w:ascii="Times" w:hAnsi="Times"/>
          <w:spacing w:val="-3"/>
          <w:sz w:val="24"/>
        </w:rPr>
        <w:t xml:space="preserve"> 6/30/2022, J. Pappas 6/30/2022, D. Kapitz 6/30, 2023, all others 6/30/2024)</w:t>
      </w:r>
    </w:p>
    <w:p w14:paraId="5339D772" w14:textId="4C8E6506" w:rsidR="00610FA2" w:rsidRPr="00EA69EB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</w: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 xml:space="preserve">   </w:t>
      </w:r>
      <w:r w:rsidRPr="00EA69EB"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  <w:t xml:space="preserve"> April</w:t>
      </w:r>
    </w:p>
    <w:p w14:paraId="6D0B0215" w14:textId="77777777" w:rsidR="00610FA2" w:rsidRPr="00EA69EB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Send election ballot to membership – Election Committee (April 1)</w:t>
      </w:r>
    </w:p>
    <w:p w14:paraId="5A5BDF61" w14:textId="77777777" w:rsidR="00610FA2" w:rsidRPr="00EA69EB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Return election ballots to Election Committee - All voting members (2 weeks after ballot issuance)</w:t>
      </w:r>
    </w:p>
    <w:p w14:paraId="119580E8" w14:textId="77777777" w:rsidR="00610FA2" w:rsidRPr="00EA69EB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Federal Tax Filing – File Form 990_N Online (Known as e-postcard) – Treasurer (due May 15)</w:t>
      </w:r>
    </w:p>
    <w:p w14:paraId="5EAAB274" w14:textId="5179432D" w:rsidR="0091738A" w:rsidRPr="00EA69EB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00" w:hanging="21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EA69EB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State Tax Filing - Submit Massachusetts Form PC (Public Charities) Annual Report to MA Attorney   General with $35.00 filing fee – Treasurer (due May 15)</w:t>
      </w:r>
    </w:p>
    <w:p w14:paraId="6C4A64C5" w14:textId="77777777" w:rsidR="001F34A6" w:rsidRPr="00EA69EB" w:rsidRDefault="001F34A6" w:rsidP="000E6FEF">
      <w:pPr>
        <w:widowControl w:val="0"/>
        <w:tabs>
          <w:tab w:val="left" w:pos="48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b/>
          <w:snapToGrid w:val="0"/>
          <w:spacing w:val="-3"/>
          <w:sz w:val="24"/>
          <w:szCs w:val="20"/>
        </w:rPr>
        <w:t>May</w:t>
      </w:r>
    </w:p>
    <w:p w14:paraId="7D08D558" w14:textId="28FBBDE0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ubmit Report of election results to Executive Committee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Election Committee </w:t>
      </w: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</w:t>
      </w:r>
    </w:p>
    <w:p w14:paraId="56ED93DE" w14:textId="77777777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Prepare initial program schedule for upcoming program year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Program Committee</w:t>
      </w:r>
    </w:p>
    <w:p w14:paraId="734E9213" w14:textId="77777777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oint representative to attend ANS Annual Local Section Committee meeting during ANS National meeting –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(May 31)</w:t>
      </w:r>
    </w:p>
    <w:p w14:paraId="2846C85B" w14:textId="77777777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active paid membership list and send copy to ANS Headquarters (should not identify officers) –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Secretary</w:t>
      </w:r>
    </w:p>
    <w:p w14:paraId="7B20E0D8" w14:textId="41AC78B2" w:rsidR="001F34A6" w:rsidRPr="00EA69EB" w:rsidRDefault="001F34A6" w:rsidP="00AB5076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ection Annual Meeting – Announce election results and discuss plan for next year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</w:p>
    <w:p w14:paraId="375EBE86" w14:textId="77777777" w:rsidR="001F34A6" w:rsidRPr="00EA69EB" w:rsidRDefault="001F34A6" w:rsidP="000E6FEF">
      <w:pPr>
        <w:widowControl w:val="0"/>
        <w:tabs>
          <w:tab w:val="left" w:pos="48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b/>
          <w:snapToGrid w:val="0"/>
          <w:spacing w:val="-3"/>
          <w:sz w:val="24"/>
          <w:szCs w:val="20"/>
        </w:rPr>
        <w:lastRenderedPageBreak/>
        <w:t>June</w:t>
      </w:r>
    </w:p>
    <w:p w14:paraId="48BFDE7D" w14:textId="77777777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oint Audit Committee (minimum of two members) to review Treasurer's books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ab/>
      </w: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ab/>
      </w:r>
    </w:p>
    <w:p w14:paraId="03C74A04" w14:textId="77777777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Turn over records to incoming Officers &amp; Committee Chairs, and send summary report to Secretary for Section's history file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Outgoing Officers &amp; Committee Chairs</w:t>
      </w:r>
    </w:p>
    <w:p w14:paraId="0F6F1E73" w14:textId="77777777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>Attend ANS National (Annual) meeting &amp; Local Sections Committee meeting - Section Representative</w:t>
      </w:r>
    </w:p>
    <w:p w14:paraId="34EFCE96" w14:textId="77777777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Information System Updates – June 30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Membership Chair</w:t>
      </w:r>
    </w:p>
    <w:p w14:paraId="6ED51BCB" w14:textId="77777777" w:rsidR="001F34A6" w:rsidRPr="00EA69EB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the email distribution for  </w:t>
      </w:r>
      <w:hyperlink r:id="rId8" w:history="1">
        <w:r w:rsidRPr="00EA69EB">
          <w:rPr>
            <w:rFonts w:ascii="Times" w:eastAsia="Times New Roman" w:hAnsi="Times"/>
            <w:snapToGrid w:val="0"/>
            <w:spacing w:val="-3"/>
            <w:sz w:val="24"/>
            <w:szCs w:val="20"/>
            <w:u w:val="single"/>
          </w:rPr>
          <w:t>ne@local.ans.org</w:t>
        </w:r>
      </w:hyperlink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to include new officers and Local Sections Committee liaison.</w:t>
      </w:r>
    </w:p>
    <w:p w14:paraId="009829A5" w14:textId="77777777" w:rsidR="001F34A6" w:rsidRPr="00EA69EB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>Obtain administration rights for the ANS-NE public website for new section officers</w:t>
      </w:r>
    </w:p>
    <w:p w14:paraId="68824BD2" w14:textId="77777777" w:rsidR="001F34A6" w:rsidRPr="00EA69EB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>Obtain administration rights for the ANS-NE SharePoint archive</w:t>
      </w:r>
    </w:p>
    <w:p w14:paraId="69A3AFEC" w14:textId="77777777" w:rsidR="001F34A6" w:rsidRPr="00EA69EB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>Provide Manager rights for the ANS-NE LinkedIn Group Webpage</w:t>
      </w:r>
    </w:p>
    <w:p w14:paraId="47A0E6F9" w14:textId="77777777" w:rsidR="001F34A6" w:rsidRPr="00EA69EB" w:rsidRDefault="001F34A6" w:rsidP="000E6FEF">
      <w:pPr>
        <w:widowControl w:val="0"/>
        <w:numPr>
          <w:ilvl w:val="0"/>
          <w:numId w:val="3"/>
        </w:numPr>
        <w:tabs>
          <w:tab w:val="left" w:pos="180"/>
          <w:tab w:val="left" w:pos="495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Nominate committee members and Chairs –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/ EC Members</w:t>
      </w:r>
    </w:p>
    <w:p w14:paraId="02C9AA10" w14:textId="77777777" w:rsidR="001F34A6" w:rsidRPr="00EA69EB" w:rsidRDefault="001F34A6" w:rsidP="000E6FEF">
      <w:pPr>
        <w:widowControl w:val="0"/>
        <w:numPr>
          <w:ilvl w:val="0"/>
          <w:numId w:val="4"/>
        </w:numPr>
        <w:tabs>
          <w:tab w:val="left" w:pos="480"/>
          <w:tab w:val="left" w:pos="540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rove committee members and Chairs –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</w:t>
      </w: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</w:t>
      </w:r>
    </w:p>
    <w:p w14:paraId="0D8DE5DB" w14:textId="77777777" w:rsidR="001F34A6" w:rsidRPr="00EA69EB" w:rsidRDefault="001F34A6" w:rsidP="000E6FEF">
      <w:pPr>
        <w:widowControl w:val="0"/>
        <w:numPr>
          <w:ilvl w:val="0"/>
          <w:numId w:val="4"/>
        </w:numPr>
        <w:tabs>
          <w:tab w:val="left" w:pos="480"/>
          <w:tab w:val="left" w:pos="540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Begin plans for next program year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All standing committees </w:t>
      </w:r>
    </w:p>
    <w:p w14:paraId="17B7C553" w14:textId="77777777" w:rsidR="001F34A6" w:rsidRPr="00EA69EB" w:rsidRDefault="001F34A6" w:rsidP="000E6FEF">
      <w:pPr>
        <w:widowControl w:val="0"/>
        <w:numPr>
          <w:ilvl w:val="0"/>
          <w:numId w:val="4"/>
        </w:numPr>
        <w:tabs>
          <w:tab w:val="left" w:pos="459"/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Draft budget for next program year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Treasurer/ Chair Elect</w:t>
      </w:r>
    </w:p>
    <w:p w14:paraId="0019C591" w14:textId="77777777" w:rsidR="001F34A6" w:rsidRPr="00EA69EB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rove budget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</w:t>
      </w:r>
    </w:p>
    <w:p w14:paraId="77BCF8EE" w14:textId="77777777" w:rsidR="001F34A6" w:rsidRPr="00EA69EB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Optional - Prepare one-year and five-year plans -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/Section Development Committee</w:t>
      </w:r>
    </w:p>
    <w:p w14:paraId="27A6B794" w14:textId="77777777" w:rsidR="001F34A6" w:rsidRPr="00EA69EB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ecretaries report to the Commonwealth of Massachusetts: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Secretary   </w:t>
      </w:r>
    </w:p>
    <w:p w14:paraId="41DD6648" w14:textId="77777777" w:rsidR="001F34A6" w:rsidRPr="00EA69EB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ANS-NE mail list and distribution to the new LSC Liaison assigned to the ANS-NE Section, if needed.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Membership Chair</w:t>
      </w:r>
    </w:p>
    <w:p w14:paraId="65A9B6DD" w14:textId="77777777" w:rsidR="001F34A6" w:rsidRPr="00EA69EB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EA69EB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Decision to either submit full Annual Report or on-line short form report – </w:t>
      </w:r>
      <w:r w:rsidRPr="00EA69EB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(Executive Committee) (June 15)</w:t>
      </w:r>
    </w:p>
    <w:p w14:paraId="02A79588" w14:textId="77777777" w:rsidR="001F34A6" w:rsidRPr="00EA69EB" w:rsidRDefault="001F34A6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00" w:hanging="21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</w:p>
    <w:p w14:paraId="05881488" w14:textId="39190CA3" w:rsidR="00EC1ADA" w:rsidRPr="00EA69EB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="Times" w:hAnsi="Times"/>
          <w:spacing w:val="-3"/>
          <w:sz w:val="24"/>
        </w:rPr>
      </w:pPr>
      <w:r w:rsidRPr="00EA69EB">
        <w:rPr>
          <w:rFonts w:ascii="Times New Roman" w:hAnsi="Times New Roman"/>
          <w:b/>
          <w:sz w:val="24"/>
          <w:szCs w:val="24"/>
        </w:rPr>
        <w:t xml:space="preserve">Next EC meeting:  </w:t>
      </w:r>
      <w:r w:rsidR="00CC0336" w:rsidRPr="00EA69EB">
        <w:rPr>
          <w:rFonts w:ascii="Times New Roman" w:hAnsi="Times New Roman"/>
          <w:b/>
          <w:sz w:val="24"/>
          <w:szCs w:val="24"/>
          <w:u w:val="single"/>
        </w:rPr>
        <w:t xml:space="preserve">June 7, </w:t>
      </w:r>
      <w:proofErr w:type="gramStart"/>
      <w:r w:rsidR="00CC0336" w:rsidRPr="00EA69EB">
        <w:rPr>
          <w:rFonts w:ascii="Times New Roman" w:hAnsi="Times New Roman"/>
          <w:b/>
          <w:sz w:val="24"/>
          <w:szCs w:val="24"/>
          <w:u w:val="single"/>
        </w:rPr>
        <w:t>2022</w:t>
      </w:r>
      <w:proofErr w:type="gramEnd"/>
      <w:r w:rsidRPr="00EA69EB">
        <w:rPr>
          <w:rFonts w:ascii="Times New Roman" w:hAnsi="Times New Roman"/>
          <w:sz w:val="24"/>
          <w:szCs w:val="24"/>
        </w:rPr>
        <w:t xml:space="preserve"> by Conference call </w:t>
      </w:r>
      <w:r w:rsidRPr="00EA69EB">
        <w:rPr>
          <w:rFonts w:ascii="Times New Roman" w:hAnsi="Times New Roman"/>
          <w:b/>
          <w:sz w:val="24"/>
          <w:szCs w:val="24"/>
        </w:rPr>
        <w:t xml:space="preserve"> </w:t>
      </w:r>
    </w:p>
    <w:p w14:paraId="4A333DE7" w14:textId="77777777" w:rsidR="002374F9" w:rsidRPr="00EA69EB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="Times" w:hAnsi="Times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2374F9">
        <w:rPr>
          <w:rFonts w:ascii="Times New Roman" w:hAnsi="Times New Roman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9724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901"/>
        <w:gridCol w:w="627"/>
        <w:gridCol w:w="698"/>
        <w:gridCol w:w="698"/>
        <w:gridCol w:w="698"/>
        <w:gridCol w:w="698"/>
        <w:gridCol w:w="698"/>
        <w:gridCol w:w="698"/>
        <w:gridCol w:w="752"/>
        <w:gridCol w:w="752"/>
        <w:gridCol w:w="752"/>
        <w:gridCol w:w="752"/>
      </w:tblGrid>
      <w:tr w:rsidR="00454D19" w14:paraId="4FC87319" w14:textId="37E1927B" w:rsidTr="00835157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5282118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3/1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F8A4D64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0/1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7C7CD98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7271903" w14:textId="77777777" w:rsidR="00454D19" w:rsidRDefault="00454D19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2/9/1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7D1310" w14:textId="77777777" w:rsidR="00454D19" w:rsidRDefault="00454D19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E8258" w14:textId="390202A6" w:rsidR="00454D19" w:rsidRPr="00AB5076" w:rsidRDefault="00454D19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C264C4" w14:textId="2BDEBE37" w:rsidR="00454D19" w:rsidRPr="00AB5076" w:rsidRDefault="00454D19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9E8CAC0" w14:textId="50E58057" w:rsidR="00454D19" w:rsidRPr="00AB5076" w:rsidRDefault="00454D19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B2C740D" w14:textId="5C532855" w:rsidR="00454D19" w:rsidRPr="00AB5076" w:rsidRDefault="00454D19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F177EA1" w14:textId="64309ADC" w:rsidR="00454D19" w:rsidRPr="00AB5076" w:rsidRDefault="00454D19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3BD518C" w14:textId="1D145272" w:rsidR="00454D19" w:rsidRPr="00AB5076" w:rsidRDefault="00454D19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</w:tr>
      <w:tr w:rsidR="00454D19" w14:paraId="726B6448" w14:textId="70EE5208" w:rsidTr="00454D19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454D19" w:rsidRDefault="00454D19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2C507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1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D88EA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77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A5E03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56D3D" w14:textId="77777777" w:rsidR="00454D19" w:rsidRDefault="00454D19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5857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49AD8" w14:textId="77777777" w:rsidR="00454D19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BCB6B" w14:textId="4A79B1A4" w:rsidR="00454D19" w:rsidRPr="00AB5076" w:rsidRDefault="00454D19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C5ED2" w14:textId="79D7B74B" w:rsidR="00454D19" w:rsidRPr="00AB5076" w:rsidRDefault="00454D19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282BE" w14:textId="4B5983F7" w:rsidR="00454D19" w:rsidRPr="00AB5076" w:rsidRDefault="00454D19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51FC1" w14:textId="3B6E7546" w:rsidR="00454D19" w:rsidRPr="00AB5076" w:rsidRDefault="00454D19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268A3" w14:textId="0B1B81F3" w:rsidR="00454D19" w:rsidRPr="00AB5076" w:rsidRDefault="00454D19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E583" w14:textId="67879FF5" w:rsidR="00454D19" w:rsidRPr="00AB5076" w:rsidRDefault="00454D19" w:rsidP="00586280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</w:tr>
      <w:tr w:rsidR="00454D19" w14:paraId="24D6032B" w14:textId="52EA7595" w:rsidTr="00454D19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77777777" w:rsidR="00454D19" w:rsidRDefault="00454D19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91661" w14:textId="5193EB8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9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C58E9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0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BBC08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9737E" w14:textId="77777777" w:rsidR="00454D19" w:rsidRDefault="00454D19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84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E798" w14:textId="77777777" w:rsidR="00454D19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63A7E" w14:textId="67641DCC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4D0CB" w14:textId="75EEF3D6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72B40" w14:textId="6EBE418A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53CEB" w14:textId="50DDA605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70AC4" w14:textId="4BB58DEF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A84E" w14:textId="0110367E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</w:tr>
      <w:tr w:rsidR="00454D19" w14:paraId="63DAEBF9" w14:textId="2C1E7448" w:rsidTr="00454D19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454D19" w:rsidRDefault="00454D19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87295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07859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5CD56" w14:textId="77777777" w:rsidR="00454D19" w:rsidRDefault="00454D19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 w:rsidRPr="00802759">
              <w:rPr>
                <w:rFonts w:eastAsia="Calibri"/>
                <w:sz w:val="18"/>
                <w:szCs w:val="18"/>
              </w:rPr>
              <w:t>?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50252" w14:textId="77777777" w:rsidR="00454D19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EB704" w14:textId="1325EF60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CAD59" w14:textId="5303E3CA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5D2ED" w14:textId="5746AE6C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CDF69" w14:textId="6236F00C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67050" w14:textId="0F12EF6E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AD9F" w14:textId="6607363F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</w:tr>
      <w:tr w:rsidR="00454D19" w14:paraId="13264D21" w14:textId="1C9480D5" w:rsidTr="00454D19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454D19" w:rsidRDefault="00454D19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14711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04241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A5A62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A1FDE" w14:textId="77777777" w:rsidR="00454D19" w:rsidRDefault="00454D19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15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06231" w14:textId="77777777" w:rsidR="00454D19" w:rsidRPr="008065B7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047B4" w14:textId="46C7F73E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DEA589" w14:textId="76207B70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AB402" w14:textId="43FF0040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17B42" w14:textId="7247382E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A3987" w14:textId="0B9DA350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F3D94" w14:textId="3DB8EAC0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</w:tr>
      <w:tr w:rsidR="00454D19" w:rsidRPr="00835157" w14:paraId="1B1EDA24" w14:textId="318A1435" w:rsidTr="00454D19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454D19" w:rsidRDefault="00454D19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D2E1F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F4549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1DC2E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8C8AC" w14:textId="77777777" w:rsidR="00454D19" w:rsidRDefault="00454D19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3A9DE" w14:textId="77777777" w:rsidR="00454D19" w:rsidRPr="008065B7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83485" w14:textId="08199F4A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A861E" w14:textId="1BAC5CB7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B5E74" w14:textId="28B974D6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89056" w14:textId="4D872F50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0AA51" w14:textId="6CC2C02F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60CFF" w14:textId="7A12A136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</w:tr>
      <w:tr w:rsidR="00454D19" w:rsidRPr="00835157" w14:paraId="5C648E63" w14:textId="499D6103" w:rsidTr="00454D19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454D19" w:rsidRDefault="00454D19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B871B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AE543" w14:textId="77777777" w:rsidR="00454D19" w:rsidRDefault="00454D19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9F5A2" w14:textId="77777777" w:rsidR="00454D19" w:rsidRDefault="00454D19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5B022" w14:textId="77777777" w:rsidR="00454D19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0569C" w14:textId="5A007F32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88728" w14:textId="0BF823AC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7AD14" w14:textId="6DC40A8F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C9B9B" w14:textId="5FF59E6B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70912" w14:textId="0653ADC2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F89C8" w14:textId="37BF902D" w:rsidR="00454D19" w:rsidRPr="00AB5076" w:rsidRDefault="00454D19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62E2C009" w14:textId="77777777" w:rsidR="00AB5076" w:rsidRDefault="00AB5076" w:rsidP="00AB5076">
      <w:pPr>
        <w:spacing w:after="120" w:line="276" w:lineRule="auto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ANS NE Section Program Committee 2022-2023 Meeting Schedule - May 2022 Status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AB5076" w14:paraId="6F5DD8A8" w14:textId="77777777" w:rsidTr="00AB5076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FEE052B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94922A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5C441C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351D5873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1D6FAB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AB5076" w14:paraId="759D8614" w14:textId="77777777" w:rsidTr="00835157">
        <w:trPr>
          <w:cantSplit/>
          <w:trHeight w:val="350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E4DA77A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1EFCAB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Seismic Structural Analysis and Design of Nuclear Facilities”</w:t>
            </w:r>
          </w:p>
          <w:p w14:paraId="33CFDDA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Michael </w:t>
            </w: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Mudlock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 xml:space="preserve">/ Christine Roy Simpson </w:t>
            </w: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Gumpertz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 xml:space="preserve"> &amp; </w:t>
            </w: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Heger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>,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77059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       </w:t>
            </w:r>
          </w:p>
          <w:p w14:paraId="191F4FD9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trike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hristine Ro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146FC51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4A8A03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 Roy </w:t>
            </w:r>
          </w:p>
        </w:tc>
      </w:tr>
      <w:tr w:rsidR="00AB5076" w14:paraId="1300557C" w14:textId="77777777" w:rsidTr="00835157">
        <w:trPr>
          <w:cantSplit/>
          <w:trHeight w:val="51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2DAA2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E62C07" w14:textId="77777777" w:rsidR="00AB5076" w:rsidRDefault="00AB5076">
            <w:pPr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kl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Micro-Reactor” – Dr. Jacob DeWitt CEO and Co-founder – originally scheduled for the February meeting but was postponed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3404C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</w:t>
            </w:r>
          </w:p>
          <w:p w14:paraId="10A80011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.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8174161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F33D85D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 Glucksberg</w:t>
            </w:r>
          </w:p>
        </w:tc>
      </w:tr>
      <w:tr w:rsidR="00AB5076" w14:paraId="3CC659CD" w14:textId="77777777" w:rsidTr="00835157">
        <w:trPr>
          <w:cantSplit/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DC268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19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EBED08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“Commonwealth Fusion” - </w:t>
            </w:r>
            <w:r>
              <w:rPr>
                <w:rFonts w:ascii="Arial" w:hAnsi="Arial" w:cs="Arial"/>
                <w:sz w:val="18"/>
                <w:szCs w:val="18"/>
              </w:rPr>
              <w:t xml:space="preserve">Alex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reel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Head of Tokamak Operations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9528975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by Bo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E70331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In-person at SHG Offices and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165785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 Glucksberg</w:t>
            </w:r>
          </w:p>
        </w:tc>
      </w:tr>
      <w:tr w:rsidR="00AB5076" w14:paraId="7C0E7D3D" w14:textId="77777777" w:rsidTr="008351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6FF02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5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15CEA7A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“The American Nuclear Society, Nuclear Policy, and Other Stuff" - </w:t>
            </w:r>
            <w:r>
              <w:rPr>
                <w:rFonts w:ascii="Arial" w:eastAsia="Calibri" w:hAnsi="Arial" w:cs="Arial"/>
                <w:sz w:val="18"/>
                <w:szCs w:val="18"/>
              </w:rPr>
              <w:t>ANS President Steve Nesbit – in conjunction with the MIT Student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49C09C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       Bob Capstick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130381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1E4A804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 Capstick</w:t>
            </w:r>
          </w:p>
        </w:tc>
      </w:tr>
      <w:tr w:rsidR="00AB5076" w14:paraId="4743FF8F" w14:textId="77777777" w:rsidTr="00AB507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7A8E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57AE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9615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</w:t>
            </w:r>
          </w:p>
          <w:p w14:paraId="7EF80385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BF902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C869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AB5076" w14:paraId="20C4EB81" w14:textId="77777777" w:rsidTr="00AB507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FED57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0D4A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am Brinton – Nominee for Deputy Assistant Secretary of Spent Fuel and Waste Disposition in the Office of Nuclear Energy for the Department of Energy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B17C2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 </w:t>
            </w:r>
          </w:p>
          <w:p w14:paraId="23AB4884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9BE0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F6B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AB5076" w14:paraId="628B09F8" w14:textId="77777777" w:rsidTr="00AB507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B74AD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7EF42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8BB9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6FC63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6D68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AB5076" w14:paraId="1878928E" w14:textId="77777777" w:rsidTr="00AB5076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A4B1C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026BF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B425B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762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6886" w14:textId="77777777" w:rsidR="00AB5076" w:rsidRDefault="00AB5076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649B1C10" w14:textId="77777777" w:rsidR="00AB5076" w:rsidRDefault="00AB5076" w:rsidP="00AB5076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2D9080C8" w14:textId="77777777" w:rsidR="00AB5076" w:rsidRDefault="00AB5076" w:rsidP="00AB5076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Potential Nov 2022/2023 Meeting Topic/Speaker and ANSNE Coordinators:</w:t>
      </w:r>
    </w:p>
    <w:p w14:paraId="1BA952DF" w14:textId="77777777" w:rsidR="00AB5076" w:rsidRDefault="00AB5076" w:rsidP="00AB5076">
      <w:pPr>
        <w:pStyle w:val="ListParagraph"/>
        <w:spacing w:line="276" w:lineRule="auto"/>
        <w:ind w:left="360"/>
        <w:rPr>
          <w:rFonts w:asciiTheme="majorHAnsi" w:hAnsiTheme="majorHAnsi" w:cstheme="majorHAnsi"/>
          <w:sz w:val="24"/>
          <w:szCs w:val="24"/>
        </w:rPr>
      </w:pPr>
      <w:bookmarkStart w:id="0" w:name="_Hlk91064910"/>
    </w:p>
    <w:p w14:paraId="49DD0329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“MIT/UML/WPI/URI/Three Rivers - Student Presentations on their College Nuclear Programs and Areas of Interest”- Nadia Glucksberg and Bob Capstick to follow up with the U Mass Lowell program chair Sukesh Aghara to assess potential interest</w:t>
      </w:r>
    </w:p>
    <w:p w14:paraId="3ECF270B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“New England Energy Outlook” - ISO New England Speaker–– Bob Capstick to contact and coordinate</w:t>
      </w:r>
    </w:p>
    <w:p w14:paraId="2C19A119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“Natrium Reactor” – Terra Power Speaker - Ira Goldman to contact and coordinate</w:t>
      </w:r>
      <w:r w:rsidRPr="00AB5076">
        <w:rPr>
          <w:rFonts w:asciiTheme="majorHAnsi" w:eastAsia="Calibri" w:hAnsiTheme="majorHAnsi" w:cstheme="majorHAnsi"/>
          <w:sz w:val="20"/>
          <w:szCs w:val="20"/>
        </w:rPr>
        <w:t xml:space="preserve"> </w:t>
      </w:r>
    </w:p>
    <w:p w14:paraId="6E45F639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eastAsia="Calibri" w:hAnsiTheme="majorHAnsi" w:cstheme="majorHAnsi"/>
          <w:sz w:val="20"/>
          <w:szCs w:val="20"/>
        </w:rPr>
        <w:t xml:space="preserve">“Results of Study on Radon Induced Lung Cancer”– Darvin Kapitz to contact a speaker to determine interest </w:t>
      </w:r>
    </w:p>
    <w:bookmarkEnd w:id="0"/>
    <w:p w14:paraId="0D03E71D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“Deep Isolation Project for Nuclear Waste” – Bob Capstick to contact and coordinate</w:t>
      </w:r>
    </w:p>
    <w:p w14:paraId="69C6077E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Pilgrim Station Decommissioning Speaker – Chuck Adey to contact and coordinate</w:t>
      </w:r>
    </w:p>
    <w:p w14:paraId="6D1A634F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AB5076">
        <w:rPr>
          <w:rFonts w:asciiTheme="majorHAnsi" w:hAnsiTheme="majorHAnsi" w:cstheme="majorHAnsi"/>
          <w:sz w:val="20"/>
          <w:szCs w:val="20"/>
        </w:rPr>
        <w:t>Millstone Station/Dominion Speaker regarding new nuclear opportunities – Brandon Graber to contact and coordinate</w:t>
      </w:r>
    </w:p>
    <w:p w14:paraId="2860B52D" w14:textId="77777777" w:rsidR="00AB5076" w:rsidRPr="00AB5076" w:rsidRDefault="00AB5076" w:rsidP="00AB5076">
      <w:pPr>
        <w:pStyle w:val="ListParagraph"/>
        <w:numPr>
          <w:ilvl w:val="0"/>
          <w:numId w:val="5"/>
        </w:numPr>
        <w:spacing w:line="276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AB5076">
        <w:rPr>
          <w:rFonts w:asciiTheme="minorHAnsi" w:hAnsiTheme="minorHAnsi" w:cstheme="minorHAnsi"/>
          <w:sz w:val="20"/>
          <w:szCs w:val="20"/>
        </w:rPr>
        <w:t>Outreach to New England companies regarding future staffing requirements – Steve Stamm raised at the April 2022 meeting</w:t>
      </w:r>
    </w:p>
    <w:p w14:paraId="3702ADC1" w14:textId="371828CB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9"/>
        <w:gridCol w:w="4227"/>
        <w:gridCol w:w="2308"/>
        <w:gridCol w:w="822"/>
        <w:gridCol w:w="2464"/>
      </w:tblGrid>
      <w:tr w:rsidR="00FB6326" w14:paraId="4AD8C4FE" w14:textId="77777777" w:rsidTr="00FB6326">
        <w:trPr>
          <w:tblHeader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A5BB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8A3FF9" w14:paraId="6B631E90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344A" w14:textId="62A24340" w:rsidR="008A3FF9" w:rsidRPr="00610FA2" w:rsidRDefault="00705BE7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E9EE" w14:textId="1D57C217" w:rsidR="008A3FF9" w:rsidRPr="00610FA2" w:rsidRDefault="00F841BA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9F75C" w14:textId="77777777" w:rsidR="00F025D3" w:rsidRPr="00610FA2" w:rsidRDefault="00F841BA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55F05C46" w14:textId="77777777" w:rsidR="00F025D3" w:rsidRPr="00610FA2" w:rsidRDefault="00F025D3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  <w:p w14:paraId="610F0A6E" w14:textId="0110DB1A" w:rsidR="008A3FF9" w:rsidRPr="00610FA2" w:rsidRDefault="00F025D3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F5EE" w14:textId="77777777" w:rsidR="008A3FF9" w:rsidRPr="00AB5076" w:rsidRDefault="008A3FF9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6861" w14:textId="5A003650" w:rsidR="008A3FF9" w:rsidRPr="00AB5076" w:rsidRDefault="0066588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-progress</w:t>
            </w:r>
          </w:p>
        </w:tc>
      </w:tr>
      <w:tr w:rsidR="00E70EFE" w14:paraId="3DA3A44A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6F1DC8FB" w:rsidR="00E70EFE" w:rsidRPr="00F978F4" w:rsidRDefault="00E70EFE" w:rsidP="00E70EFE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E70EFE" w:rsidRPr="00F978F4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  <w:r w:rsidR="00454D19">
              <w:rPr>
                <w:rFonts w:cs="Calibri"/>
                <w:bCs/>
              </w:rPr>
              <w:t xml:space="preserve"> for 2022-23 present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3C67" w14:textId="6F7B3F4D" w:rsidR="00E70EFE" w:rsidRDefault="00E70EFE" w:rsidP="00E70EF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1A011FC7" w:rsidR="00E70EFE" w:rsidRPr="00AB5076" w:rsidRDefault="00EB0860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 progress</w:t>
            </w:r>
          </w:p>
        </w:tc>
      </w:tr>
      <w:tr w:rsidR="00E70EFE" w14:paraId="17DEB45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7D13" w14:textId="732DA4FD" w:rsidR="00E70EFE" w:rsidRDefault="00E70EFE" w:rsidP="00E70EFE">
            <w:r>
              <w:t>10/1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21BC" w14:textId="391F653D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2020-21 Preliminary audit results for EC approval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0F5A" w14:textId="047B9B39" w:rsidR="00E70EFE" w:rsidRDefault="00E70EFE" w:rsidP="00E70EFE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7B24E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4689" w14:textId="566240BC" w:rsidR="00E70EFE" w:rsidRPr="006F6195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strike/>
                <w:color w:val="00B050"/>
              </w:rPr>
            </w:pPr>
            <w:r w:rsidRPr="00AB5076">
              <w:t xml:space="preserve">In progress – </w:t>
            </w:r>
            <w:r w:rsidR="00420224" w:rsidRPr="00AB5076">
              <w:t xml:space="preserve">updated </w:t>
            </w:r>
            <w:r w:rsidRPr="00AB5076">
              <w:t xml:space="preserve">draft </w:t>
            </w:r>
            <w:r w:rsidR="00FB1EF4" w:rsidRPr="00AB5076">
              <w:t xml:space="preserve">sent </w:t>
            </w:r>
            <w:r w:rsidR="00420224" w:rsidRPr="00AB5076">
              <w:t xml:space="preserve">4/2/22 </w:t>
            </w:r>
            <w:r w:rsidR="00FB1EF4" w:rsidRPr="00AB5076">
              <w:t xml:space="preserve">to </w:t>
            </w:r>
            <w:r w:rsidR="00420224" w:rsidRPr="00AB5076">
              <w:t>S. Ingalls</w:t>
            </w:r>
            <w:r w:rsidR="00FB1EF4" w:rsidRPr="00AB5076">
              <w:t xml:space="preserve"> for </w:t>
            </w:r>
            <w:r w:rsidR="00420224" w:rsidRPr="00AB5076">
              <w:t>concurrence</w:t>
            </w:r>
          </w:p>
        </w:tc>
      </w:tr>
      <w:tr w:rsidR="00E70EFE" w14:paraId="10524833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77777777" w:rsidR="00E70EFE" w:rsidRPr="00FB6326" w:rsidRDefault="00E70EFE" w:rsidP="00E70EFE">
            <w:r w:rsidRPr="00FB6326">
              <w:t>10/16-03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B6326">
              <w:t>Update bylaw to reflect appointment of Asst Secretary including action to function as MA Agent. Appointed by chair and confirmed by EC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E70EFE" w:rsidRDefault="00E70EFE" w:rsidP="00E70EFE">
            <w:r>
              <w:t>D</w:t>
            </w:r>
            <w:r w:rsidRPr="00FB6326">
              <w:t>. Martin</w:t>
            </w:r>
            <w:r>
              <w:t>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45B0FF43" w:rsidR="00E70EFE" w:rsidRPr="00AB5076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D. Martin submit</w:t>
            </w:r>
            <w:r w:rsidR="00B94CE6" w:rsidRPr="00AB5076">
              <w:t>ted</w:t>
            </w:r>
            <w:r w:rsidRPr="00AB5076">
              <w:t xml:space="preserve"> bylaws revision to EC for approval</w:t>
            </w:r>
            <w:r w:rsidR="00B94CE6" w:rsidRPr="00AB5076">
              <w:t>; 2 remaining votes outstanding;</w:t>
            </w:r>
            <w:r w:rsidRPr="00AB5076">
              <w:t xml:space="preserve"> as soon as </w:t>
            </w:r>
            <w:r w:rsidR="00B94CE6" w:rsidRPr="00AB5076">
              <w:t>all votes collected, will submit to ANS</w:t>
            </w:r>
            <w:r w:rsidR="00180284" w:rsidRPr="00AB5076">
              <w:t xml:space="preserve"> By-Laws and Rules Committee for review </w:t>
            </w:r>
          </w:p>
        </w:tc>
      </w:tr>
      <w:tr w:rsidR="00E70EFE" w14:paraId="2BA3090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816D" w14:textId="77777777" w:rsidR="00E70EFE" w:rsidRDefault="00E70EFE" w:rsidP="00E70EFE">
            <w:r w:rsidRPr="00FB6326">
              <w:t>10/16-03B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1594" w14:textId="528BEC32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File State Annual Report for Non-Profit Corporations with MA Secretary of State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AA694" w14:textId="51574963" w:rsidR="00E70EFE" w:rsidRDefault="00E70EFE" w:rsidP="00E70EFE">
            <w:r>
              <w:t>D. Marti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777A" w14:textId="1464A9A9" w:rsidR="00E70EFE" w:rsidRPr="00EA69EB" w:rsidRDefault="001F7C09" w:rsidP="00E70EFE">
            <w:pPr>
              <w:jc w:val="center"/>
              <w:rPr>
                <w:rFonts w:cs="Calibri"/>
              </w:rPr>
            </w:pPr>
            <w:r w:rsidRPr="00EA69EB">
              <w:rPr>
                <w:rFonts w:cs="Calibri"/>
              </w:rPr>
              <w:t>X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53299" w14:textId="66EF5BC6" w:rsidR="00E70EFE" w:rsidRPr="00EA69EB" w:rsidRDefault="001F7C09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>Completed</w:t>
            </w:r>
          </w:p>
        </w:tc>
      </w:tr>
      <w:tr w:rsidR="00E70EFE" w14:paraId="0238D53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E70EFE" w:rsidRDefault="00E70EFE" w:rsidP="00E70EFE">
            <w:r>
              <w:t>8/21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2021-22 Budget Estimate. Get needed fiscal input from ANS HQ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E70EFE" w:rsidRDefault="00E70EFE" w:rsidP="00E70EFE">
            <w:r>
              <w:t>C. Adey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334F20D5" w:rsidR="00E70EFE" w:rsidRPr="00AB5076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-progress </w:t>
            </w:r>
            <w:r w:rsidR="00420224" w:rsidRPr="00AB5076">
              <w:t>–</w:t>
            </w:r>
            <w:r w:rsidRPr="00AB5076">
              <w:t xml:space="preserve"> </w:t>
            </w:r>
            <w:r w:rsidR="00420224" w:rsidRPr="00AB5076">
              <w:t xml:space="preserve">Updated to incorporate comments; </w:t>
            </w:r>
            <w:r w:rsidRPr="00AB5076">
              <w:t xml:space="preserve">sent to EC via e-mail for </w:t>
            </w:r>
            <w:r w:rsidR="00420224" w:rsidRPr="00AB5076">
              <w:t xml:space="preserve">information; pending comments, will </w:t>
            </w:r>
            <w:r w:rsidR="00E13A44">
              <w:t>sign</w:t>
            </w:r>
            <w:r w:rsidR="00420224" w:rsidRPr="00AB5076">
              <w:t xml:space="preserve"> and submit to C. Roy for signature</w:t>
            </w:r>
          </w:p>
        </w:tc>
      </w:tr>
      <w:tr w:rsidR="00E70EFE" w14:paraId="4B0A2D7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B4990" w14:textId="77777777" w:rsidR="00E70EFE" w:rsidRDefault="00E70EFE" w:rsidP="00E70EFE">
            <w:r>
              <w:t>5/21-02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0056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3DA27" w14:textId="73FB9E62" w:rsidR="00E70EFE" w:rsidRDefault="00E70EFE" w:rsidP="00E70EFE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EE32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E0E3" w14:textId="22E7A965" w:rsidR="00E70EFE" w:rsidRPr="00AB5076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In progress - C. Adey will be account representative; use ANS-NE e-mail address</w:t>
            </w:r>
            <w:r w:rsidR="00705BE7" w:rsidRPr="00AB5076">
              <w:t>; reaching solution with Amazon</w:t>
            </w:r>
          </w:p>
        </w:tc>
      </w:tr>
      <w:tr w:rsidR="00E70EFE" w14:paraId="08D66639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3FFA" w14:textId="77777777" w:rsidR="00E70EFE" w:rsidRDefault="00E70EFE" w:rsidP="00E70EFE">
            <w:r>
              <w:t>5/21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C34DB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quare credit card reader capability (D. Kapitz, N. Glucksberg, C. Roy, C. Adey, R. Martin, J. Pappas)</w:t>
            </w:r>
          </w:p>
          <w:p w14:paraId="2C14AA00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Verify that Square Account manager has been changed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7FD1" w14:textId="77777777" w:rsidR="00E70EFE" w:rsidRDefault="00E70EFE" w:rsidP="00E70EFE">
            <w: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F093" w14:textId="2F39E7C6" w:rsidR="00E70EFE" w:rsidRPr="00AB5076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 xml:space="preserve">In progress - </w:t>
            </w:r>
          </w:p>
          <w:p w14:paraId="439A12F7" w14:textId="29011B9A" w:rsidR="00E70EFE" w:rsidRPr="00AB5076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Chuck to verify who is Manager of the account</w:t>
            </w:r>
            <w:r w:rsidR="00512C15" w:rsidRPr="00AB5076">
              <w:t xml:space="preserve"> N. Glucksberg will use her </w:t>
            </w:r>
            <w:r w:rsidR="00C23C6F" w:rsidRPr="00AB5076">
              <w:t>Square at the meeting</w:t>
            </w:r>
            <w:r w:rsidR="005A56BA" w:rsidRPr="00AB5076">
              <w:t>; should have a backup</w:t>
            </w:r>
          </w:p>
        </w:tc>
      </w:tr>
      <w:tr w:rsidR="00E70EFE" w14:paraId="4A8FBE18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9C11" w14:textId="77777777" w:rsidR="00E70EFE" w:rsidRDefault="00E70EFE" w:rsidP="00E70EFE">
            <w:r>
              <w:t>5/21-06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CEDD2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-</w:t>
            </w:r>
            <w:r>
              <w:tab/>
              <w:t xml:space="preserve">Federal Tax Filing – File Form 990_N Online (Known as e-postcard) – Treasurer (due May 15).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9398" w14:textId="05611E2B" w:rsidR="00E70EFE" w:rsidRPr="00FB6326" w:rsidRDefault="00E70EFE" w:rsidP="00E70EFE">
            <w:pPr>
              <w:rPr>
                <w:strike/>
              </w:rPr>
            </w:pPr>
            <w:r w:rsidRPr="00FB6326">
              <w:t>C. Adey</w:t>
            </w:r>
            <w:r>
              <w:t>/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DCE6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439E" w14:textId="2DE8D999" w:rsidR="00E70EFE" w:rsidRPr="00AB5076" w:rsidRDefault="00545780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rPr>
                <w:bCs/>
              </w:rPr>
              <w:t xml:space="preserve">In-progress; need login and password from D. Kapitz </w:t>
            </w:r>
          </w:p>
        </w:tc>
      </w:tr>
      <w:tr w:rsidR="00E70EFE" w14:paraId="49A49FE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358F1" w14:textId="0E85AF4A" w:rsidR="00E70EFE" w:rsidRDefault="00E70EFE" w:rsidP="00E70EFE">
            <w:r>
              <w:lastRenderedPageBreak/>
              <w:t xml:space="preserve"> 8/20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7C7E7" w14:textId="691EDBA1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Prepare draft letter that can be sent to school managers in our town requesting interest in the Navigation </w:t>
            </w:r>
            <w:r w:rsidR="00545780">
              <w:t>N</w:t>
            </w:r>
            <w:r>
              <w:t>uclear Program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CC528" w14:textId="77777777" w:rsidR="00E70EFE" w:rsidRDefault="00E70EFE" w:rsidP="00E70EFE">
            <w:r>
              <w:t>D. Kapitz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5A03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EDB1" w14:textId="50BA176D" w:rsidR="00E70EFE" w:rsidRPr="00EA69EB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 xml:space="preserve">In progress.  </w:t>
            </w:r>
            <w:r w:rsidR="009C1D3C" w:rsidRPr="00EA69EB">
              <w:t>Should send now</w:t>
            </w:r>
            <w:r w:rsidR="00545780" w:rsidRPr="00EA69EB">
              <w:t xml:space="preserve"> because the schools will be working on the Fall programs over the Summer</w:t>
            </w:r>
            <w:r w:rsidR="009C1D3C" w:rsidRPr="00EA69EB">
              <w:t xml:space="preserve">. C. Roy </w:t>
            </w:r>
            <w:r w:rsidR="00D74303" w:rsidRPr="00EA69EB">
              <w:t xml:space="preserve">sent </w:t>
            </w:r>
            <w:r w:rsidR="009C1D3C" w:rsidRPr="00EA69EB">
              <w:t xml:space="preserve">out </w:t>
            </w:r>
            <w:r w:rsidR="00D74303" w:rsidRPr="00EA69EB">
              <w:t xml:space="preserve">draft letter </w:t>
            </w:r>
            <w:r w:rsidR="009C1D3C" w:rsidRPr="00EA69EB">
              <w:t xml:space="preserve">to EC for </w:t>
            </w:r>
            <w:r w:rsidR="00D74303" w:rsidRPr="00EA69EB">
              <w:t xml:space="preserve">comment/approval </w:t>
            </w:r>
          </w:p>
        </w:tc>
      </w:tr>
      <w:tr w:rsidR="00E70EFE" w14:paraId="1278729B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E70EFE" w:rsidRDefault="00E70EFE" w:rsidP="00E70EFE">
            <w:r>
              <w:t>5/20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</w:t>
            </w:r>
            <w:r w:rsidR="003A40B8">
              <w:t>,</w:t>
            </w:r>
            <w:r>
              <w:t xml:space="preserve"> we have people that will give the presentations. Time needed about 1:15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E70EFE" w:rsidRDefault="00E70EFE" w:rsidP="00E70EFE">
            <w:r>
              <w:t>AL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2C9E" w14:textId="39A84850" w:rsidR="00E70EFE" w:rsidRPr="00AB5076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Darvin has reopened talks with Westborough</w:t>
            </w:r>
          </w:p>
        </w:tc>
      </w:tr>
      <w:tr w:rsidR="00E70EFE" w14:paraId="5E4C2EF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5A06" w14:textId="77777777" w:rsidR="00E70EFE" w:rsidRDefault="00E70EFE" w:rsidP="00E70EFE">
            <w:r>
              <w:t>04/19-10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F7311" w14:textId="08B56473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39AE" w14:textId="064EDE61" w:rsidR="00E70EFE" w:rsidRDefault="00E70EFE" w:rsidP="00E70EFE">
            <w:pPr>
              <w:rPr>
                <w:rFonts w:cs="Calibri"/>
              </w:rPr>
            </w:pPr>
            <w:r>
              <w:rPr>
                <w:rFonts w:cs="Calibri"/>
              </w:rPr>
              <w:t>D. Kapitz</w:t>
            </w:r>
            <w:r w:rsidR="00AB5076">
              <w:rPr>
                <w:rFonts w:cs="Calibri"/>
              </w:rPr>
              <w:t>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2BAF4ED5" w:rsidR="00E70EFE" w:rsidRPr="00AB5076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0E88E44B" w:rsidR="00E70EFE" w:rsidRPr="00AB5076" w:rsidRDefault="009C1D3C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AB5076">
              <w:t>C. Roy will c</w:t>
            </w:r>
            <w:r w:rsidR="003A40B8" w:rsidRPr="00AB5076">
              <w:t>ontact</w:t>
            </w:r>
            <w:r w:rsidRPr="00AB5076">
              <w:t xml:space="preserve"> her daughter’s troop</w:t>
            </w:r>
          </w:p>
        </w:tc>
      </w:tr>
      <w:tr w:rsidR="00EA69EB" w:rsidRPr="00EA69EB" w14:paraId="5F70EEF4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1D866" w14:textId="77777777" w:rsidR="00E70EFE" w:rsidRPr="00EA69EB" w:rsidRDefault="00E70EFE" w:rsidP="00E70EFE">
            <w:r w:rsidRPr="00EA69EB">
              <w:t>4/20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9CC4" w14:textId="77777777" w:rsidR="00E70EFE" w:rsidRPr="00EA69EB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EA69EB">
              <w:t xml:space="preserve">Student Conference Funding Program Applications- No action to be taken with respect to funding attendance and any meetings until November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F1A1" w14:textId="0E218306" w:rsidR="00E70EFE" w:rsidRPr="00EA69EB" w:rsidRDefault="00A04B83" w:rsidP="00E70EFE">
            <w:r w:rsidRPr="00EA69EB">
              <w:t xml:space="preserve"> N. Gluck</w:t>
            </w:r>
            <w:r w:rsidR="00D74303" w:rsidRPr="00EA69EB">
              <w:t>s</w:t>
            </w:r>
            <w:r w:rsidRPr="00EA69EB">
              <w:t>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92F0" w14:textId="36AC292A" w:rsidR="00E70EFE" w:rsidRPr="00EA69EB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FF24" w14:textId="64C96BB6" w:rsidR="00E70EFE" w:rsidRPr="00EA69EB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footerReference w:type="default" r:id="rId10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420A895A" w:rsidR="001C1F4F" w:rsidRPr="00A427EA" w:rsidRDefault="005A56B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[Need Committee Chair]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0087D300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A427EA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37D97DAE" w:rsidR="001C1F4F" w:rsidRPr="00E13A44" w:rsidRDefault="00D44ED3" w:rsidP="006975D2">
            <w:pPr>
              <w:rPr>
                <w:rFonts w:asciiTheme="minorHAnsi" w:hAnsiTheme="minorHAnsi" w:cstheme="minorBidi"/>
                <w:b/>
                <w:bCs/>
              </w:rPr>
            </w:pPr>
            <w:r w:rsidRPr="00E13A44">
              <w:rPr>
                <w:rFonts w:asciiTheme="minorHAnsi" w:hAnsiTheme="minorHAnsi" w:cstheme="minorBidi"/>
                <w:b/>
                <w:bCs/>
              </w:rPr>
              <w:t>Account Closed</w:t>
            </w:r>
          </w:p>
        </w:tc>
        <w:tc>
          <w:tcPr>
            <w:tcW w:w="2463" w:type="dxa"/>
          </w:tcPr>
          <w:p w14:paraId="767670D3" w14:textId="40110B26" w:rsidR="001C1F4F" w:rsidRPr="00E13A44" w:rsidRDefault="00606E36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</w:t>
            </w:r>
            <w:r w:rsidR="00431ACC" w:rsidRPr="00E13A44">
              <w:rPr>
                <w:rFonts w:asciiTheme="minorHAnsi" w:hAnsiTheme="minorHAnsi" w:cstheme="minorBidi"/>
              </w:rPr>
              <w:t>.</w:t>
            </w:r>
            <w:r w:rsidRPr="00E13A44">
              <w:rPr>
                <w:rFonts w:asciiTheme="minorHAnsi" w:hAnsiTheme="minorHAnsi" w:cstheme="minorBidi"/>
              </w:rPr>
              <w:t xml:space="preserve"> Kapitz</w:t>
            </w:r>
            <w:r w:rsidR="008923D1" w:rsidRPr="00E13A44">
              <w:rPr>
                <w:rFonts w:asciiTheme="minorHAnsi" w:hAnsiTheme="minorHAnsi" w:cstheme="minorBidi"/>
              </w:rPr>
              <w:t xml:space="preserve"> </w:t>
            </w:r>
            <w:r w:rsidR="00431ACC" w:rsidRPr="00E13A44">
              <w:rPr>
                <w:rFonts w:asciiTheme="minorHAnsi" w:hAnsiTheme="minorHAnsi" w:cstheme="minorBidi"/>
              </w:rPr>
              <w:t>/</w:t>
            </w:r>
            <w:r w:rsidR="008923D1" w:rsidRPr="00E13A44">
              <w:rPr>
                <w:rFonts w:asciiTheme="minorHAnsi" w:hAnsiTheme="minorHAnsi" w:cstheme="minorBidi"/>
              </w:rPr>
              <w:t xml:space="preserve"> C.</w:t>
            </w:r>
            <w:r w:rsidR="00431ACC" w:rsidRPr="00E13A44">
              <w:rPr>
                <w:rFonts w:asciiTheme="minorHAnsi" w:hAnsiTheme="minorHAnsi" w:cstheme="minorBidi"/>
              </w:rPr>
              <w:t xml:space="preserve"> </w:t>
            </w:r>
            <w:r w:rsidR="008923D1" w:rsidRPr="00E13A44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818B119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proofErr w:type="spellStart"/>
            <w:r w:rsidRPr="00E13A44">
              <w:rPr>
                <w:rFonts w:asciiTheme="minorHAnsi" w:hAnsiTheme="minorHAnsi" w:cstheme="minorBidi"/>
              </w:rPr>
              <w:t>D.Kapitz</w:t>
            </w:r>
            <w:proofErr w:type="spellEnd"/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32047" w14:textId="77777777" w:rsidR="004013E6" w:rsidRDefault="004013E6" w:rsidP="00981D4C">
      <w:r>
        <w:separator/>
      </w:r>
    </w:p>
  </w:endnote>
  <w:endnote w:type="continuationSeparator" w:id="0">
    <w:p w14:paraId="54FA495B" w14:textId="77777777" w:rsidR="004013E6" w:rsidRDefault="004013E6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323AB" w14:textId="77777777" w:rsidR="004013E6" w:rsidRDefault="004013E6" w:rsidP="00981D4C">
      <w:r>
        <w:separator/>
      </w:r>
    </w:p>
  </w:footnote>
  <w:footnote w:type="continuationSeparator" w:id="0">
    <w:p w14:paraId="1B99868F" w14:textId="77777777" w:rsidR="004013E6" w:rsidRDefault="004013E6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120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810150">
    <w:abstractNumId w:val="3"/>
  </w:num>
  <w:num w:numId="2" w16cid:durableId="362487486">
    <w:abstractNumId w:val="2"/>
  </w:num>
  <w:num w:numId="3" w16cid:durableId="1596405468">
    <w:abstractNumId w:val="0"/>
  </w:num>
  <w:num w:numId="4" w16cid:durableId="1406150441">
    <w:abstractNumId w:val="1"/>
  </w:num>
  <w:num w:numId="5" w16cid:durableId="109571382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AwM7Y0sTQ1NTNX0lEKTi0uzszPAykwqQUA4shjuCwAAAA="/>
  </w:docVars>
  <w:rsids>
    <w:rsidRoot w:val="002E08DF"/>
    <w:rsid w:val="00000848"/>
    <w:rsid w:val="00000DAC"/>
    <w:rsid w:val="000033E5"/>
    <w:rsid w:val="00010588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55A9"/>
    <w:rsid w:val="0003664B"/>
    <w:rsid w:val="00042611"/>
    <w:rsid w:val="00042E6F"/>
    <w:rsid w:val="00043B08"/>
    <w:rsid w:val="000464BA"/>
    <w:rsid w:val="000469B6"/>
    <w:rsid w:val="0005382B"/>
    <w:rsid w:val="00054D2D"/>
    <w:rsid w:val="00056CF8"/>
    <w:rsid w:val="000626AB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F4F"/>
    <w:rsid w:val="00082CBB"/>
    <w:rsid w:val="00086481"/>
    <w:rsid w:val="00087DAC"/>
    <w:rsid w:val="00091926"/>
    <w:rsid w:val="000935B6"/>
    <w:rsid w:val="000937A7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8A9"/>
    <w:rsid w:val="000C6F2B"/>
    <w:rsid w:val="000D169B"/>
    <w:rsid w:val="000D45EA"/>
    <w:rsid w:val="000D5E8D"/>
    <w:rsid w:val="000D61AC"/>
    <w:rsid w:val="000E26B3"/>
    <w:rsid w:val="000E3E8E"/>
    <w:rsid w:val="000E417F"/>
    <w:rsid w:val="000E46E7"/>
    <w:rsid w:val="000E6FEF"/>
    <w:rsid w:val="000F3C3A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20103"/>
    <w:rsid w:val="00120AF3"/>
    <w:rsid w:val="00120C1E"/>
    <w:rsid w:val="0012302A"/>
    <w:rsid w:val="0012483D"/>
    <w:rsid w:val="00133054"/>
    <w:rsid w:val="00135206"/>
    <w:rsid w:val="00136B00"/>
    <w:rsid w:val="00144BE4"/>
    <w:rsid w:val="001453C2"/>
    <w:rsid w:val="001466D0"/>
    <w:rsid w:val="00147C42"/>
    <w:rsid w:val="00152092"/>
    <w:rsid w:val="0015256A"/>
    <w:rsid w:val="0015448F"/>
    <w:rsid w:val="0015510C"/>
    <w:rsid w:val="001626B2"/>
    <w:rsid w:val="001635F6"/>
    <w:rsid w:val="0016393A"/>
    <w:rsid w:val="00165425"/>
    <w:rsid w:val="0017154A"/>
    <w:rsid w:val="00171FFB"/>
    <w:rsid w:val="00174D10"/>
    <w:rsid w:val="00175B94"/>
    <w:rsid w:val="00180284"/>
    <w:rsid w:val="00181432"/>
    <w:rsid w:val="001819F3"/>
    <w:rsid w:val="00182C16"/>
    <w:rsid w:val="0018533B"/>
    <w:rsid w:val="00185E19"/>
    <w:rsid w:val="00186CDC"/>
    <w:rsid w:val="00187337"/>
    <w:rsid w:val="00194CF4"/>
    <w:rsid w:val="001965B6"/>
    <w:rsid w:val="0019697E"/>
    <w:rsid w:val="001A11AF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22C5"/>
    <w:rsid w:val="001D2675"/>
    <w:rsid w:val="001D2DAC"/>
    <w:rsid w:val="001D6363"/>
    <w:rsid w:val="001D6E41"/>
    <w:rsid w:val="001D7BC2"/>
    <w:rsid w:val="001E0625"/>
    <w:rsid w:val="001E081C"/>
    <w:rsid w:val="001E17C1"/>
    <w:rsid w:val="001E4F6F"/>
    <w:rsid w:val="001E6C81"/>
    <w:rsid w:val="001E7AC1"/>
    <w:rsid w:val="001F341B"/>
    <w:rsid w:val="001F34A6"/>
    <w:rsid w:val="001F4E71"/>
    <w:rsid w:val="001F6C0F"/>
    <w:rsid w:val="001F7C09"/>
    <w:rsid w:val="00200565"/>
    <w:rsid w:val="00201D12"/>
    <w:rsid w:val="00202071"/>
    <w:rsid w:val="0020537B"/>
    <w:rsid w:val="002058C8"/>
    <w:rsid w:val="00206318"/>
    <w:rsid w:val="00207A28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684"/>
    <w:rsid w:val="00233D38"/>
    <w:rsid w:val="0023422C"/>
    <w:rsid w:val="002374F9"/>
    <w:rsid w:val="00242E11"/>
    <w:rsid w:val="00245A4B"/>
    <w:rsid w:val="00245F76"/>
    <w:rsid w:val="00251DF6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A32FA"/>
    <w:rsid w:val="002A6867"/>
    <w:rsid w:val="002A6941"/>
    <w:rsid w:val="002A7094"/>
    <w:rsid w:val="002A7A73"/>
    <w:rsid w:val="002B0AEF"/>
    <w:rsid w:val="002B1C49"/>
    <w:rsid w:val="002B2160"/>
    <w:rsid w:val="002B2519"/>
    <w:rsid w:val="002B4690"/>
    <w:rsid w:val="002B760D"/>
    <w:rsid w:val="002C1470"/>
    <w:rsid w:val="002C3205"/>
    <w:rsid w:val="002C6A3F"/>
    <w:rsid w:val="002C75BD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B48"/>
    <w:rsid w:val="002F6B35"/>
    <w:rsid w:val="002F7148"/>
    <w:rsid w:val="00303716"/>
    <w:rsid w:val="00303AE7"/>
    <w:rsid w:val="00304BF0"/>
    <w:rsid w:val="003145E8"/>
    <w:rsid w:val="00314799"/>
    <w:rsid w:val="00315D27"/>
    <w:rsid w:val="0032094D"/>
    <w:rsid w:val="00321212"/>
    <w:rsid w:val="0033132A"/>
    <w:rsid w:val="003317A8"/>
    <w:rsid w:val="00331AA0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62FB4"/>
    <w:rsid w:val="003650FC"/>
    <w:rsid w:val="00365213"/>
    <w:rsid w:val="00367447"/>
    <w:rsid w:val="00367793"/>
    <w:rsid w:val="00367FD3"/>
    <w:rsid w:val="00372D80"/>
    <w:rsid w:val="00372E56"/>
    <w:rsid w:val="00377941"/>
    <w:rsid w:val="00383D79"/>
    <w:rsid w:val="003842BA"/>
    <w:rsid w:val="0038475D"/>
    <w:rsid w:val="0038662E"/>
    <w:rsid w:val="003901F3"/>
    <w:rsid w:val="003A11EE"/>
    <w:rsid w:val="003A40B8"/>
    <w:rsid w:val="003A5CBE"/>
    <w:rsid w:val="003A5F6C"/>
    <w:rsid w:val="003B0B4D"/>
    <w:rsid w:val="003B3855"/>
    <w:rsid w:val="003B4338"/>
    <w:rsid w:val="003B59B4"/>
    <w:rsid w:val="003C1F23"/>
    <w:rsid w:val="003C32E8"/>
    <w:rsid w:val="003C430D"/>
    <w:rsid w:val="003C4FFF"/>
    <w:rsid w:val="003C520E"/>
    <w:rsid w:val="003C52C1"/>
    <w:rsid w:val="003C6A6D"/>
    <w:rsid w:val="003D0F76"/>
    <w:rsid w:val="003D204D"/>
    <w:rsid w:val="003D3D5B"/>
    <w:rsid w:val="003E0FAA"/>
    <w:rsid w:val="003E32A5"/>
    <w:rsid w:val="003E484F"/>
    <w:rsid w:val="003E677A"/>
    <w:rsid w:val="003E6B2C"/>
    <w:rsid w:val="003E7F1B"/>
    <w:rsid w:val="003F18F0"/>
    <w:rsid w:val="003F26EC"/>
    <w:rsid w:val="003F6EFF"/>
    <w:rsid w:val="004013E6"/>
    <w:rsid w:val="00401F66"/>
    <w:rsid w:val="00405427"/>
    <w:rsid w:val="004060ED"/>
    <w:rsid w:val="0041076F"/>
    <w:rsid w:val="00411D0A"/>
    <w:rsid w:val="00412D31"/>
    <w:rsid w:val="00414009"/>
    <w:rsid w:val="00420224"/>
    <w:rsid w:val="00421763"/>
    <w:rsid w:val="00424B1B"/>
    <w:rsid w:val="00424F92"/>
    <w:rsid w:val="0042714D"/>
    <w:rsid w:val="00431ACC"/>
    <w:rsid w:val="00433CEB"/>
    <w:rsid w:val="004363B7"/>
    <w:rsid w:val="00444DF0"/>
    <w:rsid w:val="004464A1"/>
    <w:rsid w:val="0044769E"/>
    <w:rsid w:val="0045039B"/>
    <w:rsid w:val="00451813"/>
    <w:rsid w:val="00453C1A"/>
    <w:rsid w:val="00453F5F"/>
    <w:rsid w:val="00453F82"/>
    <w:rsid w:val="00454D19"/>
    <w:rsid w:val="00456FC0"/>
    <w:rsid w:val="00463D86"/>
    <w:rsid w:val="004708A5"/>
    <w:rsid w:val="00470BE5"/>
    <w:rsid w:val="00470DD1"/>
    <w:rsid w:val="00471975"/>
    <w:rsid w:val="0047269B"/>
    <w:rsid w:val="0047445D"/>
    <w:rsid w:val="00475BDD"/>
    <w:rsid w:val="00476877"/>
    <w:rsid w:val="0047738E"/>
    <w:rsid w:val="00482F74"/>
    <w:rsid w:val="00487A25"/>
    <w:rsid w:val="0049068B"/>
    <w:rsid w:val="00491CDF"/>
    <w:rsid w:val="004925E2"/>
    <w:rsid w:val="00492F5F"/>
    <w:rsid w:val="00493805"/>
    <w:rsid w:val="004968E2"/>
    <w:rsid w:val="00497393"/>
    <w:rsid w:val="004974AB"/>
    <w:rsid w:val="00497643"/>
    <w:rsid w:val="00497EE6"/>
    <w:rsid w:val="00497F91"/>
    <w:rsid w:val="004A656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C0B"/>
    <w:rsid w:val="004E5C99"/>
    <w:rsid w:val="004E64E5"/>
    <w:rsid w:val="004F1412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68DB"/>
    <w:rsid w:val="005372E7"/>
    <w:rsid w:val="00537770"/>
    <w:rsid w:val="00541035"/>
    <w:rsid w:val="00543B99"/>
    <w:rsid w:val="0054408A"/>
    <w:rsid w:val="00545780"/>
    <w:rsid w:val="005508AD"/>
    <w:rsid w:val="00552299"/>
    <w:rsid w:val="005545EE"/>
    <w:rsid w:val="005547B5"/>
    <w:rsid w:val="0055515A"/>
    <w:rsid w:val="005622A9"/>
    <w:rsid w:val="00563346"/>
    <w:rsid w:val="00563A32"/>
    <w:rsid w:val="005652CE"/>
    <w:rsid w:val="00567E9E"/>
    <w:rsid w:val="005702D6"/>
    <w:rsid w:val="00572A2E"/>
    <w:rsid w:val="0057370B"/>
    <w:rsid w:val="00575946"/>
    <w:rsid w:val="0058125B"/>
    <w:rsid w:val="005823B2"/>
    <w:rsid w:val="00585864"/>
    <w:rsid w:val="00586280"/>
    <w:rsid w:val="00587244"/>
    <w:rsid w:val="00590EC8"/>
    <w:rsid w:val="005A0ABD"/>
    <w:rsid w:val="005A1825"/>
    <w:rsid w:val="005A25E9"/>
    <w:rsid w:val="005A27FF"/>
    <w:rsid w:val="005A3033"/>
    <w:rsid w:val="005A56BA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A94"/>
    <w:rsid w:val="005D405A"/>
    <w:rsid w:val="005D7251"/>
    <w:rsid w:val="005E1AAD"/>
    <w:rsid w:val="005E2CA9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E36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346A"/>
    <w:rsid w:val="00624ED5"/>
    <w:rsid w:val="0062686E"/>
    <w:rsid w:val="00626AFF"/>
    <w:rsid w:val="00627BB0"/>
    <w:rsid w:val="00630D61"/>
    <w:rsid w:val="00631E8C"/>
    <w:rsid w:val="006332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899"/>
    <w:rsid w:val="00665886"/>
    <w:rsid w:val="00670AE0"/>
    <w:rsid w:val="00682383"/>
    <w:rsid w:val="006836ED"/>
    <w:rsid w:val="00684DA5"/>
    <w:rsid w:val="00690A17"/>
    <w:rsid w:val="006911D5"/>
    <w:rsid w:val="006925EB"/>
    <w:rsid w:val="00693D11"/>
    <w:rsid w:val="00693F73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D2D"/>
    <w:rsid w:val="006C14A9"/>
    <w:rsid w:val="006C3007"/>
    <w:rsid w:val="006C5F5C"/>
    <w:rsid w:val="006C6AF2"/>
    <w:rsid w:val="006D061F"/>
    <w:rsid w:val="006D1F5B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262D"/>
    <w:rsid w:val="006F47E1"/>
    <w:rsid w:val="006F4C8A"/>
    <w:rsid w:val="006F5883"/>
    <w:rsid w:val="006F6195"/>
    <w:rsid w:val="006F6B95"/>
    <w:rsid w:val="006F7329"/>
    <w:rsid w:val="00700812"/>
    <w:rsid w:val="007015C7"/>
    <w:rsid w:val="0070225F"/>
    <w:rsid w:val="00702931"/>
    <w:rsid w:val="00703F52"/>
    <w:rsid w:val="0070525D"/>
    <w:rsid w:val="00705BE7"/>
    <w:rsid w:val="0070697C"/>
    <w:rsid w:val="0071018E"/>
    <w:rsid w:val="00712340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50E17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3A6D"/>
    <w:rsid w:val="007647D8"/>
    <w:rsid w:val="00766AA5"/>
    <w:rsid w:val="00771A94"/>
    <w:rsid w:val="00772EB6"/>
    <w:rsid w:val="00773EFF"/>
    <w:rsid w:val="0077642C"/>
    <w:rsid w:val="00776D56"/>
    <w:rsid w:val="007771C9"/>
    <w:rsid w:val="00777611"/>
    <w:rsid w:val="00780426"/>
    <w:rsid w:val="00780DCC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6FC9"/>
    <w:rsid w:val="007D75A0"/>
    <w:rsid w:val="007D769C"/>
    <w:rsid w:val="007D7FCA"/>
    <w:rsid w:val="007E245C"/>
    <w:rsid w:val="007E2699"/>
    <w:rsid w:val="007E5F76"/>
    <w:rsid w:val="007F063B"/>
    <w:rsid w:val="007F0929"/>
    <w:rsid w:val="007F5789"/>
    <w:rsid w:val="007F6F9C"/>
    <w:rsid w:val="00800C31"/>
    <w:rsid w:val="00802759"/>
    <w:rsid w:val="0080426F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35157"/>
    <w:rsid w:val="00840FF0"/>
    <w:rsid w:val="008422CC"/>
    <w:rsid w:val="00842A6A"/>
    <w:rsid w:val="00843290"/>
    <w:rsid w:val="00845D89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A172B"/>
    <w:rsid w:val="008A3FF9"/>
    <w:rsid w:val="008A4832"/>
    <w:rsid w:val="008A7027"/>
    <w:rsid w:val="008B2230"/>
    <w:rsid w:val="008B4CCB"/>
    <w:rsid w:val="008B504A"/>
    <w:rsid w:val="008C40CD"/>
    <w:rsid w:val="008C531D"/>
    <w:rsid w:val="008D0FFC"/>
    <w:rsid w:val="008D1321"/>
    <w:rsid w:val="008D19B0"/>
    <w:rsid w:val="008D3075"/>
    <w:rsid w:val="008D42FD"/>
    <w:rsid w:val="008D4A40"/>
    <w:rsid w:val="008D53F5"/>
    <w:rsid w:val="008E5F99"/>
    <w:rsid w:val="008E664A"/>
    <w:rsid w:val="008E665A"/>
    <w:rsid w:val="008F283F"/>
    <w:rsid w:val="008F3E28"/>
    <w:rsid w:val="008F62BD"/>
    <w:rsid w:val="009014E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74EC"/>
    <w:rsid w:val="00946601"/>
    <w:rsid w:val="00953304"/>
    <w:rsid w:val="0095471F"/>
    <w:rsid w:val="00955BF1"/>
    <w:rsid w:val="00957F03"/>
    <w:rsid w:val="00957F4B"/>
    <w:rsid w:val="00960A8F"/>
    <w:rsid w:val="009633A4"/>
    <w:rsid w:val="009651D1"/>
    <w:rsid w:val="00965356"/>
    <w:rsid w:val="00967814"/>
    <w:rsid w:val="00972AA0"/>
    <w:rsid w:val="00973F52"/>
    <w:rsid w:val="00974AE9"/>
    <w:rsid w:val="00975320"/>
    <w:rsid w:val="00977553"/>
    <w:rsid w:val="00981D4C"/>
    <w:rsid w:val="00983DD0"/>
    <w:rsid w:val="00987999"/>
    <w:rsid w:val="00990423"/>
    <w:rsid w:val="009956E2"/>
    <w:rsid w:val="00996BBE"/>
    <w:rsid w:val="00996E22"/>
    <w:rsid w:val="00997494"/>
    <w:rsid w:val="00997A4E"/>
    <w:rsid w:val="009A3F9E"/>
    <w:rsid w:val="009A6D69"/>
    <w:rsid w:val="009B0395"/>
    <w:rsid w:val="009B1E48"/>
    <w:rsid w:val="009B3E67"/>
    <w:rsid w:val="009B436A"/>
    <w:rsid w:val="009B43D3"/>
    <w:rsid w:val="009C1387"/>
    <w:rsid w:val="009C1846"/>
    <w:rsid w:val="009C188B"/>
    <w:rsid w:val="009C1D3C"/>
    <w:rsid w:val="009C2C16"/>
    <w:rsid w:val="009C418F"/>
    <w:rsid w:val="009C5E99"/>
    <w:rsid w:val="009D0024"/>
    <w:rsid w:val="009D2585"/>
    <w:rsid w:val="009D3794"/>
    <w:rsid w:val="009D4349"/>
    <w:rsid w:val="009D61A8"/>
    <w:rsid w:val="009D69D5"/>
    <w:rsid w:val="009D73FC"/>
    <w:rsid w:val="009E0D45"/>
    <w:rsid w:val="009E5A9A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CD8"/>
    <w:rsid w:val="00A03E85"/>
    <w:rsid w:val="00A04B83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766A"/>
    <w:rsid w:val="00A379B7"/>
    <w:rsid w:val="00A427EA"/>
    <w:rsid w:val="00A43FD0"/>
    <w:rsid w:val="00A46632"/>
    <w:rsid w:val="00A51D29"/>
    <w:rsid w:val="00A52007"/>
    <w:rsid w:val="00A52EE3"/>
    <w:rsid w:val="00A54F9F"/>
    <w:rsid w:val="00A56145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908"/>
    <w:rsid w:val="00A83D61"/>
    <w:rsid w:val="00A84F71"/>
    <w:rsid w:val="00A9123D"/>
    <w:rsid w:val="00A91461"/>
    <w:rsid w:val="00A919D1"/>
    <w:rsid w:val="00A94C64"/>
    <w:rsid w:val="00AA0E84"/>
    <w:rsid w:val="00AA262B"/>
    <w:rsid w:val="00AA37C5"/>
    <w:rsid w:val="00AA42C7"/>
    <w:rsid w:val="00AB3F1A"/>
    <w:rsid w:val="00AB4F74"/>
    <w:rsid w:val="00AB5076"/>
    <w:rsid w:val="00AB6C86"/>
    <w:rsid w:val="00AC05D2"/>
    <w:rsid w:val="00AC0A02"/>
    <w:rsid w:val="00AC27E6"/>
    <w:rsid w:val="00AC3C43"/>
    <w:rsid w:val="00AC77A3"/>
    <w:rsid w:val="00AC7F22"/>
    <w:rsid w:val="00AD27F3"/>
    <w:rsid w:val="00AD2C23"/>
    <w:rsid w:val="00AD6685"/>
    <w:rsid w:val="00AD765F"/>
    <w:rsid w:val="00AE6163"/>
    <w:rsid w:val="00AE6FF3"/>
    <w:rsid w:val="00AF122D"/>
    <w:rsid w:val="00AF6AC1"/>
    <w:rsid w:val="00B015D8"/>
    <w:rsid w:val="00B122A4"/>
    <w:rsid w:val="00B151D0"/>
    <w:rsid w:val="00B152F3"/>
    <w:rsid w:val="00B17F02"/>
    <w:rsid w:val="00B21C53"/>
    <w:rsid w:val="00B272E6"/>
    <w:rsid w:val="00B30094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CE6"/>
    <w:rsid w:val="00B9509B"/>
    <w:rsid w:val="00BA0DCA"/>
    <w:rsid w:val="00BA20DB"/>
    <w:rsid w:val="00BA236F"/>
    <w:rsid w:val="00BA47B3"/>
    <w:rsid w:val="00BB112C"/>
    <w:rsid w:val="00BB3062"/>
    <w:rsid w:val="00BB44C2"/>
    <w:rsid w:val="00BB4AA7"/>
    <w:rsid w:val="00BB4F3D"/>
    <w:rsid w:val="00BB6154"/>
    <w:rsid w:val="00BC0076"/>
    <w:rsid w:val="00BC272F"/>
    <w:rsid w:val="00BC4079"/>
    <w:rsid w:val="00BC475B"/>
    <w:rsid w:val="00BC4BD5"/>
    <w:rsid w:val="00BC6DC6"/>
    <w:rsid w:val="00BD2A2B"/>
    <w:rsid w:val="00BD43F2"/>
    <w:rsid w:val="00BD70CB"/>
    <w:rsid w:val="00BE4522"/>
    <w:rsid w:val="00BE4686"/>
    <w:rsid w:val="00BF02CE"/>
    <w:rsid w:val="00BF063F"/>
    <w:rsid w:val="00BF1046"/>
    <w:rsid w:val="00BF1ADA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908"/>
    <w:rsid w:val="00C41C27"/>
    <w:rsid w:val="00C45EE4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B258B"/>
    <w:rsid w:val="00CB2CB9"/>
    <w:rsid w:val="00CB53FE"/>
    <w:rsid w:val="00CB7EC2"/>
    <w:rsid w:val="00CC0336"/>
    <w:rsid w:val="00CC326E"/>
    <w:rsid w:val="00CC5EBC"/>
    <w:rsid w:val="00CC6C63"/>
    <w:rsid w:val="00CC6F0F"/>
    <w:rsid w:val="00CC77BB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FF6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49AB"/>
    <w:rsid w:val="00D355DF"/>
    <w:rsid w:val="00D37241"/>
    <w:rsid w:val="00D40634"/>
    <w:rsid w:val="00D413F8"/>
    <w:rsid w:val="00D424F5"/>
    <w:rsid w:val="00D43083"/>
    <w:rsid w:val="00D44ED3"/>
    <w:rsid w:val="00D47022"/>
    <w:rsid w:val="00D51E68"/>
    <w:rsid w:val="00D531AA"/>
    <w:rsid w:val="00D5355D"/>
    <w:rsid w:val="00D535C3"/>
    <w:rsid w:val="00D53A39"/>
    <w:rsid w:val="00D56F98"/>
    <w:rsid w:val="00D71C85"/>
    <w:rsid w:val="00D74303"/>
    <w:rsid w:val="00D74913"/>
    <w:rsid w:val="00D774FC"/>
    <w:rsid w:val="00D82B20"/>
    <w:rsid w:val="00D82DA4"/>
    <w:rsid w:val="00D87A9C"/>
    <w:rsid w:val="00D9027B"/>
    <w:rsid w:val="00D91B2D"/>
    <w:rsid w:val="00D92048"/>
    <w:rsid w:val="00DA0FBC"/>
    <w:rsid w:val="00DA280A"/>
    <w:rsid w:val="00DA3469"/>
    <w:rsid w:val="00DA566A"/>
    <w:rsid w:val="00DA5D1C"/>
    <w:rsid w:val="00DA6BC2"/>
    <w:rsid w:val="00DA7F51"/>
    <w:rsid w:val="00DB2CF4"/>
    <w:rsid w:val="00DB2EB3"/>
    <w:rsid w:val="00DB6C9A"/>
    <w:rsid w:val="00DB7A7E"/>
    <w:rsid w:val="00DC1BA8"/>
    <w:rsid w:val="00DC5F7D"/>
    <w:rsid w:val="00DD08C4"/>
    <w:rsid w:val="00DD1534"/>
    <w:rsid w:val="00DD4329"/>
    <w:rsid w:val="00DD4F22"/>
    <w:rsid w:val="00DD6E99"/>
    <w:rsid w:val="00DE3581"/>
    <w:rsid w:val="00DE3B7B"/>
    <w:rsid w:val="00DE76DD"/>
    <w:rsid w:val="00DF4813"/>
    <w:rsid w:val="00DF577B"/>
    <w:rsid w:val="00DF7230"/>
    <w:rsid w:val="00E00801"/>
    <w:rsid w:val="00E03BC3"/>
    <w:rsid w:val="00E050E9"/>
    <w:rsid w:val="00E109A8"/>
    <w:rsid w:val="00E1314F"/>
    <w:rsid w:val="00E13A44"/>
    <w:rsid w:val="00E16283"/>
    <w:rsid w:val="00E21E36"/>
    <w:rsid w:val="00E2338C"/>
    <w:rsid w:val="00E25107"/>
    <w:rsid w:val="00E25AD5"/>
    <w:rsid w:val="00E26EC8"/>
    <w:rsid w:val="00E26F77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3EAE"/>
    <w:rsid w:val="00E5688B"/>
    <w:rsid w:val="00E57CDE"/>
    <w:rsid w:val="00E609A7"/>
    <w:rsid w:val="00E60E06"/>
    <w:rsid w:val="00E6102A"/>
    <w:rsid w:val="00E62CD1"/>
    <w:rsid w:val="00E638F5"/>
    <w:rsid w:val="00E67CBC"/>
    <w:rsid w:val="00E70EFE"/>
    <w:rsid w:val="00E74938"/>
    <w:rsid w:val="00E80264"/>
    <w:rsid w:val="00E81C0E"/>
    <w:rsid w:val="00E81EFA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576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FEF"/>
    <w:rsid w:val="00ED0379"/>
    <w:rsid w:val="00ED2CAA"/>
    <w:rsid w:val="00ED414E"/>
    <w:rsid w:val="00ED4273"/>
    <w:rsid w:val="00ED608D"/>
    <w:rsid w:val="00ED61C4"/>
    <w:rsid w:val="00EE5D62"/>
    <w:rsid w:val="00EF3544"/>
    <w:rsid w:val="00EF4B77"/>
    <w:rsid w:val="00F01A99"/>
    <w:rsid w:val="00F025D3"/>
    <w:rsid w:val="00F02665"/>
    <w:rsid w:val="00F03144"/>
    <w:rsid w:val="00F04BAC"/>
    <w:rsid w:val="00F05372"/>
    <w:rsid w:val="00F104C5"/>
    <w:rsid w:val="00F10961"/>
    <w:rsid w:val="00F123E9"/>
    <w:rsid w:val="00F126DC"/>
    <w:rsid w:val="00F17EFB"/>
    <w:rsid w:val="00F27AE1"/>
    <w:rsid w:val="00F30B7D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91B"/>
    <w:rsid w:val="00F5596C"/>
    <w:rsid w:val="00F5770A"/>
    <w:rsid w:val="00F57ADA"/>
    <w:rsid w:val="00F6379A"/>
    <w:rsid w:val="00F6479C"/>
    <w:rsid w:val="00F64869"/>
    <w:rsid w:val="00F64D42"/>
    <w:rsid w:val="00F67248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4FA"/>
    <w:rsid w:val="00F83D81"/>
    <w:rsid w:val="00F841BA"/>
    <w:rsid w:val="00F842BA"/>
    <w:rsid w:val="00F85CD4"/>
    <w:rsid w:val="00F85D09"/>
    <w:rsid w:val="00F913BF"/>
    <w:rsid w:val="00F94AEA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37A3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@local.an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775</Words>
  <Characters>1012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3</cp:revision>
  <cp:lastPrinted>2022-04-19T19:34:00Z</cp:lastPrinted>
  <dcterms:created xsi:type="dcterms:W3CDTF">2022-06-01T08:42:00Z</dcterms:created>
  <dcterms:modified xsi:type="dcterms:W3CDTF">2022-06-01T08:44:00Z</dcterms:modified>
</cp:coreProperties>
</file>